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4F9FB" w14:textId="77777777" w:rsidR="00802FC0" w:rsidRPr="00DC6DAA" w:rsidRDefault="00802FC0" w:rsidP="00802FC0">
      <w:pPr>
        <w:jc w:val="right"/>
        <w:rPr>
          <w:rFonts w:ascii="Tahoma" w:hAnsi="Tahoma" w:cs="Tahoma"/>
          <w:sz w:val="16"/>
          <w:szCs w:val="16"/>
        </w:rPr>
      </w:pPr>
      <w:bookmarkStart w:id="0" w:name="_GoBack"/>
      <w:bookmarkEnd w:id="0"/>
    </w:p>
    <w:p w14:paraId="4A39A487" w14:textId="4D7B2FE7" w:rsidR="001B1ADA" w:rsidRDefault="00DB74A7" w:rsidP="00DD5101">
      <w:pPr>
        <w:jc w:val="right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Załącz</w:t>
      </w:r>
      <w:r w:rsidR="00A85B25" w:rsidRPr="00EB7D70">
        <w:rPr>
          <w:rFonts w:ascii="Tahoma" w:hAnsi="Tahoma" w:cs="Tahoma"/>
          <w:sz w:val="16"/>
          <w:szCs w:val="16"/>
        </w:rPr>
        <w:t>nik nr 1</w:t>
      </w:r>
      <w:r w:rsidR="00802FC0" w:rsidRPr="00EB7D70">
        <w:rPr>
          <w:rFonts w:ascii="Tahoma" w:hAnsi="Tahoma" w:cs="Tahoma"/>
          <w:sz w:val="16"/>
          <w:szCs w:val="16"/>
        </w:rPr>
        <w:br/>
      </w:r>
      <w:r w:rsidR="00DD5101">
        <w:rPr>
          <w:rFonts w:ascii="Tahoma" w:hAnsi="Tahoma" w:cs="Tahoma"/>
          <w:sz w:val="16"/>
          <w:szCs w:val="16"/>
        </w:rPr>
        <w:t xml:space="preserve">do Instrukcji nr 1 </w:t>
      </w:r>
      <w:r w:rsidR="001B1ADA" w:rsidRPr="001B1ADA">
        <w:rPr>
          <w:rFonts w:ascii="Tahoma" w:hAnsi="Tahoma" w:cs="Tahoma"/>
          <w:sz w:val="16"/>
          <w:szCs w:val="16"/>
        </w:rPr>
        <w:t>Prorektora ds. studenckich Politechniki Łódzkiej</w:t>
      </w:r>
    </w:p>
    <w:p w14:paraId="6FBA349F" w14:textId="77777777" w:rsidR="001B1ADA" w:rsidRDefault="00DD5101" w:rsidP="00DD5101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z dnia 20 marca 2023r.</w:t>
      </w:r>
      <w:r>
        <w:rPr>
          <w:rFonts w:ascii="Tahoma" w:hAnsi="Tahoma" w:cs="Tahoma"/>
          <w:sz w:val="16"/>
          <w:szCs w:val="16"/>
        </w:rPr>
        <w:t xml:space="preserve"> </w:t>
      </w:r>
      <w:r w:rsidRPr="00DD5101">
        <w:rPr>
          <w:rFonts w:ascii="Tahoma" w:hAnsi="Tahoma" w:cs="Tahoma"/>
          <w:sz w:val="16"/>
          <w:szCs w:val="16"/>
        </w:rPr>
        <w:t xml:space="preserve">w sprawie szczególnych warunków stosowania </w:t>
      </w:r>
    </w:p>
    <w:p w14:paraId="2CCF4696" w14:textId="5581B7AA" w:rsidR="00A85B25" w:rsidRPr="00EB7D70" w:rsidRDefault="00DD5101" w:rsidP="00DD5101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Procedury antyplagiatowej prac dyplomowych w Politechnice Łódzkiej</w:t>
      </w:r>
    </w:p>
    <w:p w14:paraId="4947366C" w14:textId="77777777" w:rsidR="00A85B25" w:rsidRPr="00EB7D70" w:rsidRDefault="00A85B25" w:rsidP="00A85B25"/>
    <w:p w14:paraId="4BFF995C" w14:textId="77777777" w:rsidR="00A85B25" w:rsidRPr="00EB7D70" w:rsidRDefault="00A85B25" w:rsidP="00A85B25"/>
    <w:p w14:paraId="27AB4D3E" w14:textId="77777777" w:rsidR="00A85B25" w:rsidRPr="00EB7D70" w:rsidRDefault="00A85B25" w:rsidP="00A85B25">
      <w:pPr>
        <w:jc w:val="right"/>
      </w:pPr>
      <w:r w:rsidRPr="00EB7D70">
        <w:t>Łódź, dn. ......……………….</w:t>
      </w:r>
    </w:p>
    <w:p w14:paraId="71BF0FCC" w14:textId="77777777" w:rsidR="00A85B25" w:rsidRPr="00EB7D70" w:rsidRDefault="00A85B25" w:rsidP="00A85B25"/>
    <w:p w14:paraId="49CE01DD" w14:textId="77777777" w:rsidR="00A85B25" w:rsidRPr="00EB7D70" w:rsidRDefault="00A85B25" w:rsidP="00A85B25">
      <w:pPr>
        <w:tabs>
          <w:tab w:val="center" w:pos="2074"/>
        </w:tabs>
        <w:autoSpaceDE w:val="0"/>
        <w:jc w:val="center"/>
        <w:rPr>
          <w:b/>
        </w:rPr>
      </w:pPr>
      <w:r w:rsidRPr="00EB7D70">
        <w:rPr>
          <w:b/>
        </w:rPr>
        <w:t>OŚWIADCZENIE</w:t>
      </w:r>
    </w:p>
    <w:p w14:paraId="7F2A65C1" w14:textId="77777777" w:rsidR="00A85B25" w:rsidRPr="00EB7D70" w:rsidRDefault="00A85B25" w:rsidP="00A85B25">
      <w:pPr>
        <w:autoSpaceDE w:val="0"/>
        <w:autoSpaceDN w:val="0"/>
        <w:adjustRightInd w:val="0"/>
      </w:pPr>
    </w:p>
    <w:p w14:paraId="188EA197" w14:textId="77777777" w:rsidR="00A85B25" w:rsidRPr="00EB7D70" w:rsidRDefault="00A85B25" w:rsidP="00A85B25">
      <w:pPr>
        <w:autoSpaceDE w:val="0"/>
        <w:autoSpaceDN w:val="0"/>
        <w:adjustRightInd w:val="0"/>
      </w:pPr>
    </w:p>
    <w:p w14:paraId="32D9D6BA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6A0F723D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Imię i nazwisko studenta)</w:t>
      </w:r>
    </w:p>
    <w:p w14:paraId="6D9E71BD" w14:textId="77777777" w:rsidR="00A85B25" w:rsidRPr="00EB7D70" w:rsidRDefault="00A85B25" w:rsidP="00A85B25">
      <w:pPr>
        <w:rPr>
          <w:sz w:val="18"/>
          <w:szCs w:val="18"/>
        </w:rPr>
      </w:pPr>
    </w:p>
    <w:p w14:paraId="727E48DB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71BDFAA8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Adres)</w:t>
      </w:r>
    </w:p>
    <w:p w14:paraId="2045FE09" w14:textId="77777777" w:rsidR="00A85B25" w:rsidRPr="00EB7D70" w:rsidRDefault="00A85B25" w:rsidP="00A85B25">
      <w:pPr>
        <w:rPr>
          <w:sz w:val="18"/>
          <w:szCs w:val="18"/>
        </w:rPr>
      </w:pPr>
    </w:p>
    <w:p w14:paraId="382F749D" w14:textId="77777777" w:rsidR="00A85B25" w:rsidRPr="00EB7D70" w:rsidRDefault="00A85B25" w:rsidP="00A85B25">
      <w:pPr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0F99809B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Nr albumu)</w:t>
      </w:r>
    </w:p>
    <w:p w14:paraId="0EE77E6C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61E9ACFB" w14:textId="77777777" w:rsidR="00A85B25" w:rsidRPr="00EB7D70" w:rsidRDefault="00A85B25" w:rsidP="00A85B25">
      <w:pPr>
        <w:rPr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5C9DF86B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Jednostka organizacyjna prowadząca studia)</w:t>
      </w:r>
    </w:p>
    <w:p w14:paraId="334FF58B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1D8B92B7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0E883952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Kierunek studiów)</w:t>
      </w:r>
    </w:p>
    <w:p w14:paraId="1B0BB32B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2AE52AD3" w14:textId="77777777" w:rsidR="00A85B25" w:rsidRPr="00EB7D70" w:rsidRDefault="00A85B25" w:rsidP="00A85B25">
      <w:pPr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34A8AEF4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Poziom kształcenia i forma studiów)</w:t>
      </w:r>
    </w:p>
    <w:p w14:paraId="464C995D" w14:textId="77777777" w:rsidR="00A85B25" w:rsidRPr="00EB7D70" w:rsidRDefault="00A85B25" w:rsidP="00A85B25"/>
    <w:p w14:paraId="03A44CA5" w14:textId="77777777" w:rsidR="00A85B25" w:rsidRPr="00EB7D70" w:rsidRDefault="00A85B25" w:rsidP="00A85B25"/>
    <w:p w14:paraId="511D10D6" w14:textId="77777777" w:rsidR="00A85B25" w:rsidRPr="00EB7D70" w:rsidRDefault="00A85B25" w:rsidP="00A85B25"/>
    <w:p w14:paraId="631BB2BD" w14:textId="77777777" w:rsidR="00A85B25" w:rsidRPr="00EB7D70" w:rsidRDefault="00A85B25" w:rsidP="00A85B25">
      <w:pPr>
        <w:spacing w:before="120"/>
        <w:jc w:val="both"/>
      </w:pPr>
      <w:r w:rsidRPr="00EB7D70">
        <w:t>Oświadczam, że zostałem poinformowany o zasadach dotyczących kontroli oryginalności pracy dyplomowej w Jednolitym Systemie Antyplagiatowym.</w:t>
      </w:r>
    </w:p>
    <w:p w14:paraId="38A4E410" w14:textId="77777777" w:rsidR="00A85B25" w:rsidRPr="00EB7D70" w:rsidRDefault="00A85B25" w:rsidP="00A85B25"/>
    <w:p w14:paraId="28CE06C4" w14:textId="77777777" w:rsidR="00A85B25" w:rsidRPr="00EB7D70" w:rsidRDefault="00A85B25" w:rsidP="00A85B25"/>
    <w:p w14:paraId="02E65597" w14:textId="77777777" w:rsidR="00A85B25" w:rsidRPr="00EB7D70" w:rsidRDefault="00A85B25" w:rsidP="00A85B25"/>
    <w:p w14:paraId="596E20CD" w14:textId="77777777" w:rsidR="00A85B25" w:rsidRPr="00EB7D70" w:rsidRDefault="00A85B25" w:rsidP="00A85B25"/>
    <w:p w14:paraId="70ED32FC" w14:textId="77777777" w:rsidR="00A85B25" w:rsidRPr="00EB7D70" w:rsidRDefault="00A85B25" w:rsidP="00A85B25">
      <w:pPr>
        <w:tabs>
          <w:tab w:val="left" w:pos="6480"/>
        </w:tabs>
        <w:ind w:left="5103"/>
        <w:jc w:val="center"/>
      </w:pPr>
      <w:r w:rsidRPr="00EB7D70">
        <w:t>.………………………….......</w:t>
      </w:r>
    </w:p>
    <w:p w14:paraId="56C9EE93" w14:textId="77777777" w:rsidR="00A85B25" w:rsidRPr="00EB7D70" w:rsidRDefault="00A85B25" w:rsidP="00A85B25">
      <w:pPr>
        <w:tabs>
          <w:tab w:val="left" w:pos="6480"/>
        </w:tabs>
        <w:ind w:left="5103"/>
        <w:jc w:val="center"/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Podpis studenta)</w:t>
      </w:r>
    </w:p>
    <w:p w14:paraId="1BD24F27" w14:textId="77777777" w:rsidR="00A85B25" w:rsidRPr="00EB7D70" w:rsidRDefault="00A85B25" w:rsidP="00A85B25"/>
    <w:p w14:paraId="6E334529" w14:textId="77777777" w:rsidR="00A85B25" w:rsidRPr="00EB7D70" w:rsidRDefault="00A85B25" w:rsidP="00A85B25"/>
    <w:p w14:paraId="3FF1265D" w14:textId="77777777" w:rsidR="00A85B25" w:rsidRPr="00EB7D70" w:rsidRDefault="00A85B25" w:rsidP="00A85B25">
      <w:pPr>
        <w:jc w:val="right"/>
        <w:rPr>
          <w:rFonts w:ascii="Tahoma" w:hAnsi="Tahoma" w:cs="Tahoma"/>
          <w:sz w:val="16"/>
          <w:szCs w:val="16"/>
        </w:rPr>
        <w:sectPr w:rsidR="00A85B25" w:rsidRPr="00EB7D70" w:rsidSect="00605FE2">
          <w:footerReference w:type="even" r:id="rId7"/>
          <w:footerReference w:type="default" r:id="rId8"/>
          <w:footerReference w:type="first" r:id="rId9"/>
          <w:pgSz w:w="11907" w:h="16840" w:code="9"/>
          <w:pgMar w:top="680" w:right="851" w:bottom="680" w:left="1134" w:header="709" w:footer="709" w:gutter="0"/>
          <w:pgNumType w:start="1"/>
          <w:cols w:space="708"/>
          <w:docGrid w:linePitch="326"/>
        </w:sectPr>
      </w:pPr>
    </w:p>
    <w:p w14:paraId="34FB51CE" w14:textId="09E9825E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EB7D70">
        <w:rPr>
          <w:rFonts w:ascii="Tahoma" w:hAnsi="Tahoma" w:cs="Tahoma"/>
          <w:sz w:val="16"/>
          <w:szCs w:val="16"/>
        </w:rPr>
        <w:lastRenderedPageBreak/>
        <w:t xml:space="preserve">Załącznik nr </w:t>
      </w:r>
      <w:r>
        <w:rPr>
          <w:rFonts w:ascii="Tahoma" w:hAnsi="Tahoma" w:cs="Tahoma"/>
          <w:sz w:val="16"/>
          <w:szCs w:val="16"/>
        </w:rPr>
        <w:t>2</w:t>
      </w:r>
      <w:r w:rsidRPr="00EB7D70">
        <w:rPr>
          <w:rFonts w:ascii="Tahoma" w:hAnsi="Tahoma" w:cs="Tahoma"/>
          <w:sz w:val="16"/>
          <w:szCs w:val="16"/>
        </w:rPr>
        <w:br/>
      </w:r>
      <w:r>
        <w:rPr>
          <w:rFonts w:ascii="Tahoma" w:hAnsi="Tahoma" w:cs="Tahoma"/>
          <w:sz w:val="16"/>
          <w:szCs w:val="16"/>
        </w:rPr>
        <w:t xml:space="preserve">do Instrukcji nr 1 </w:t>
      </w:r>
      <w:r w:rsidRPr="001B1ADA">
        <w:rPr>
          <w:rFonts w:ascii="Tahoma" w:hAnsi="Tahoma" w:cs="Tahoma"/>
          <w:sz w:val="16"/>
          <w:szCs w:val="16"/>
        </w:rPr>
        <w:t>Prorektora ds. studenckich Politechniki Łódzkiej</w:t>
      </w:r>
    </w:p>
    <w:p w14:paraId="287E0CA7" w14:textId="77777777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z dnia 20 marca 2023r.</w:t>
      </w:r>
      <w:r>
        <w:rPr>
          <w:rFonts w:ascii="Tahoma" w:hAnsi="Tahoma" w:cs="Tahoma"/>
          <w:sz w:val="16"/>
          <w:szCs w:val="16"/>
        </w:rPr>
        <w:t xml:space="preserve"> </w:t>
      </w:r>
      <w:r w:rsidRPr="00DD5101">
        <w:rPr>
          <w:rFonts w:ascii="Tahoma" w:hAnsi="Tahoma" w:cs="Tahoma"/>
          <w:sz w:val="16"/>
          <w:szCs w:val="16"/>
        </w:rPr>
        <w:t xml:space="preserve">w sprawie szczególnych warunków stosowania </w:t>
      </w:r>
    </w:p>
    <w:p w14:paraId="215989FD" w14:textId="06B81AB8" w:rsidR="00A85B25" w:rsidRPr="00EB7D70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Procedury antyplagiatowej prac dyplomowych w Politechnice Łódzkiej</w:t>
      </w:r>
    </w:p>
    <w:p w14:paraId="1C012CD4" w14:textId="77777777" w:rsidR="00A85B25" w:rsidRPr="00EB7D70" w:rsidRDefault="00A85B25" w:rsidP="00A85B25"/>
    <w:p w14:paraId="74217228" w14:textId="77777777" w:rsidR="00A85B25" w:rsidRPr="00EB7D70" w:rsidRDefault="00A85B25" w:rsidP="00A85B25"/>
    <w:p w14:paraId="42255F7B" w14:textId="77777777" w:rsidR="00A85B25" w:rsidRPr="00EB7D70" w:rsidRDefault="00A85B25" w:rsidP="00A85B25">
      <w:pPr>
        <w:jc w:val="right"/>
      </w:pPr>
      <w:r w:rsidRPr="00EB7D70">
        <w:t>Łódź, dn. ......……………….</w:t>
      </w:r>
    </w:p>
    <w:p w14:paraId="2ECCC5FB" w14:textId="77777777" w:rsidR="00A85B25" w:rsidRPr="00EB7D70" w:rsidRDefault="00A85B25" w:rsidP="00A85B25"/>
    <w:p w14:paraId="00D3EEED" w14:textId="77777777" w:rsidR="00A85B25" w:rsidRPr="00EB7D70" w:rsidRDefault="00A85B25" w:rsidP="00A85B25">
      <w:pPr>
        <w:jc w:val="center"/>
        <w:rPr>
          <w:b/>
        </w:rPr>
      </w:pPr>
      <w:r w:rsidRPr="00EB7D70">
        <w:rPr>
          <w:b/>
        </w:rPr>
        <w:t>OŚWIADCZENIE</w:t>
      </w:r>
    </w:p>
    <w:p w14:paraId="5D81AB2D" w14:textId="77777777" w:rsidR="00A85B25" w:rsidRPr="00EB7D70" w:rsidRDefault="00A85B25" w:rsidP="00A85B25">
      <w:pPr>
        <w:spacing w:before="120"/>
        <w:jc w:val="center"/>
        <w:rPr>
          <w:b/>
        </w:rPr>
      </w:pPr>
      <w:r w:rsidRPr="00EB7D70">
        <w:rPr>
          <w:b/>
        </w:rPr>
        <w:t>o samodzielności wykonania i oryginalności pracy dyplomowej</w:t>
      </w:r>
    </w:p>
    <w:p w14:paraId="5290B637" w14:textId="77777777" w:rsidR="00A85B25" w:rsidRPr="00EB7D70" w:rsidRDefault="00A85B25" w:rsidP="00A85B25">
      <w:pPr>
        <w:autoSpaceDE w:val="0"/>
        <w:autoSpaceDN w:val="0"/>
        <w:adjustRightInd w:val="0"/>
      </w:pPr>
    </w:p>
    <w:p w14:paraId="14AB2B42" w14:textId="77777777" w:rsidR="00A85B25" w:rsidRPr="00EB7D70" w:rsidRDefault="00A85B25" w:rsidP="00A85B25">
      <w:pPr>
        <w:autoSpaceDE w:val="0"/>
        <w:autoSpaceDN w:val="0"/>
        <w:adjustRightInd w:val="0"/>
      </w:pPr>
    </w:p>
    <w:p w14:paraId="05A73D33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7BE3862B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Imię i nazwisko studenta)</w:t>
      </w:r>
    </w:p>
    <w:p w14:paraId="629F2C1C" w14:textId="77777777" w:rsidR="00A85B25" w:rsidRPr="00EB7D70" w:rsidRDefault="00A85B25" w:rsidP="00A85B25">
      <w:pPr>
        <w:rPr>
          <w:sz w:val="18"/>
          <w:szCs w:val="18"/>
        </w:rPr>
      </w:pPr>
    </w:p>
    <w:p w14:paraId="0F6C1E31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41CF067B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Adres)</w:t>
      </w:r>
    </w:p>
    <w:p w14:paraId="3E387DDE" w14:textId="77777777" w:rsidR="00A85B25" w:rsidRPr="00EB7D70" w:rsidRDefault="00A85B25" w:rsidP="00A85B25">
      <w:pPr>
        <w:rPr>
          <w:sz w:val="18"/>
          <w:szCs w:val="18"/>
        </w:rPr>
      </w:pPr>
    </w:p>
    <w:p w14:paraId="184177AE" w14:textId="77777777" w:rsidR="00A85B25" w:rsidRPr="00EB7D70" w:rsidRDefault="00A85B25" w:rsidP="00A85B25">
      <w:pPr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2299135F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Nr albumu)</w:t>
      </w:r>
    </w:p>
    <w:p w14:paraId="6588F016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516F6E42" w14:textId="77777777" w:rsidR="00A85B25" w:rsidRPr="00EB7D70" w:rsidRDefault="00A85B25" w:rsidP="00A85B25">
      <w:pPr>
        <w:rPr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3AE5B3E4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Jednostka organizacyjna prowadząca studia)</w:t>
      </w:r>
    </w:p>
    <w:p w14:paraId="19330A79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562572DC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75B456E2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Kierunek studiów)</w:t>
      </w:r>
    </w:p>
    <w:p w14:paraId="22760AB3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25852C67" w14:textId="77777777" w:rsidR="00A85B25" w:rsidRPr="00EB7D70" w:rsidRDefault="00A85B25" w:rsidP="00A85B25">
      <w:pPr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010527D0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Poziom kształcenia i forma studiów)</w:t>
      </w:r>
    </w:p>
    <w:p w14:paraId="3DD51979" w14:textId="77777777" w:rsidR="00A85B25" w:rsidRPr="00EB7D70" w:rsidRDefault="00A85B25" w:rsidP="00A85B25"/>
    <w:p w14:paraId="333F18AA" w14:textId="77777777" w:rsidR="00A85B25" w:rsidRPr="00EB7D70" w:rsidRDefault="00A85B25" w:rsidP="00A85B25"/>
    <w:p w14:paraId="16A211AB" w14:textId="77777777" w:rsidR="00A85B25" w:rsidRPr="00EB7D70" w:rsidRDefault="00A85B25" w:rsidP="00A85B25"/>
    <w:p w14:paraId="628C93C7" w14:textId="77777777" w:rsidR="00A85B25" w:rsidRPr="00EB7D70" w:rsidRDefault="00A85B25" w:rsidP="00A85B25">
      <w:pPr>
        <w:tabs>
          <w:tab w:val="right" w:leader="dot" w:pos="9923"/>
        </w:tabs>
        <w:spacing w:before="120"/>
      </w:pPr>
      <w:r w:rsidRPr="00EB7D70">
        <w:t>Świadomy/a odpowiedzialności karnej za składanie fałszywych zeznań wynikającej z przepisu art. 233 § 1 Kodeksu karnego  oświadczam, że:</w:t>
      </w:r>
      <w:r w:rsidRPr="00EB7D70">
        <w:br/>
        <w:t xml:space="preserve">1. Przedkładana praca dyplomowa ......................................... </w:t>
      </w:r>
      <w:r w:rsidRPr="00EB7D70">
        <w:rPr>
          <w:rStyle w:val="Odwoanieprzypisudolnego"/>
        </w:rPr>
        <w:footnoteReference w:customMarkFollows="1" w:id="1"/>
        <w:sym w:font="Symbol" w:char="F02A"/>
      </w:r>
      <w:r w:rsidRPr="00EB7D70">
        <w:rPr>
          <w:rStyle w:val="Odwoanieprzypisudolnego"/>
        </w:rPr>
        <w:sym w:font="Symbol" w:char="F029"/>
      </w:r>
      <w:r w:rsidRPr="00EB7D70">
        <w:t xml:space="preserve"> na temat: </w:t>
      </w:r>
      <w:r w:rsidRPr="00EB7D70">
        <w:tab/>
      </w:r>
    </w:p>
    <w:p w14:paraId="460E1E25" w14:textId="77777777" w:rsidR="00A85B25" w:rsidRPr="00EB7D70" w:rsidRDefault="00A85B25" w:rsidP="00A85B25">
      <w:pPr>
        <w:tabs>
          <w:tab w:val="right" w:leader="dot" w:pos="9923"/>
        </w:tabs>
        <w:spacing w:before="120"/>
        <w:jc w:val="both"/>
      </w:pPr>
      <w:r w:rsidRPr="00EB7D70">
        <w:tab/>
      </w:r>
    </w:p>
    <w:p w14:paraId="26A75E04" w14:textId="77777777" w:rsidR="00A85B25" w:rsidRPr="00EB7D70" w:rsidRDefault="00A85B25" w:rsidP="00A85B25">
      <w:pPr>
        <w:spacing w:before="120"/>
        <w:jc w:val="both"/>
      </w:pPr>
      <w:r w:rsidRPr="00EB7D70">
        <w:t>została wykonana przeze mnie samodzielnie.</w:t>
      </w:r>
    </w:p>
    <w:p w14:paraId="7DCE7A7E" w14:textId="77777777" w:rsidR="00A85B25" w:rsidRPr="00EB7D70" w:rsidRDefault="00A85B25" w:rsidP="00A85B25">
      <w:pPr>
        <w:spacing w:before="120"/>
        <w:jc w:val="both"/>
      </w:pPr>
      <w:r w:rsidRPr="00EB7D70">
        <w:t>2. Wymieniona wyżej praca:</w:t>
      </w:r>
    </w:p>
    <w:p w14:paraId="753E3911" w14:textId="67A216E4" w:rsidR="00A85B25" w:rsidRPr="00EB7D70" w:rsidRDefault="00A85B25" w:rsidP="00A85B25">
      <w:pPr>
        <w:spacing w:before="120"/>
        <w:ind w:left="284" w:hanging="284"/>
        <w:jc w:val="both"/>
      </w:pPr>
      <w:r w:rsidRPr="00EB7D70">
        <w:t>-</w:t>
      </w:r>
      <w:r w:rsidRPr="00EB7D70">
        <w:tab/>
        <w:t>nie narusza praw autorskich w rozumieniu ustawy z dnia 4 lutego 1994 r. o prawie autorskim i prawach pokrewnych (</w:t>
      </w:r>
      <w:r w:rsidR="00DC024C" w:rsidRPr="00EB7D70">
        <w:rPr>
          <w:sz w:val="22"/>
          <w:szCs w:val="22"/>
        </w:rPr>
        <w:t>t.j. Dz. U. z 2022 r. poz. 2509</w:t>
      </w:r>
      <w:r w:rsidRPr="00EB7D70">
        <w:t>) oraz dóbr osobistych chronionych prawem cywilnym, a także nie zawiera danych i informacji, które uzyskałem/am w sposób niedozwolony,</w:t>
      </w:r>
    </w:p>
    <w:p w14:paraId="6F2046C5" w14:textId="77777777" w:rsidR="00A85B25" w:rsidRPr="00EB7D70" w:rsidRDefault="00A85B25" w:rsidP="00A85B25">
      <w:pPr>
        <w:spacing w:before="120"/>
        <w:ind w:left="284" w:hanging="284"/>
        <w:jc w:val="both"/>
      </w:pPr>
      <w:r w:rsidRPr="00EB7D70">
        <w:t>-</w:t>
      </w:r>
      <w:r w:rsidRPr="00EB7D70">
        <w:tab/>
        <w:t>nie była wcześniej podstawą żadnej innej urzędowej procedury związanej z nadawaniem dyplomów wyższej uczelni lub tytułów zawodowych.</w:t>
      </w:r>
    </w:p>
    <w:p w14:paraId="4447EEAC" w14:textId="77777777" w:rsidR="00A85B25" w:rsidRPr="00EB7D70" w:rsidRDefault="00A85B25" w:rsidP="00A85B25"/>
    <w:p w14:paraId="169C271C" w14:textId="6C6E1ECE" w:rsidR="00A85B25" w:rsidRPr="00EB7D70" w:rsidRDefault="00A85B25" w:rsidP="00A85B25">
      <w:r w:rsidRPr="00EB7D70">
        <w:t>3. Jednocześnie wyrażam zgodę/nie wyrażam zgody** na wykorzystanie fragmentów mojej pracy dyplomowej w publikacjach naukowych pracowników Politechniki Łódzkiej za zgodą prodziekana właściwego ds. studenckich, na zasadach wynikających z Ustawy z dnia 4 lutego 1994 r. o prawie autorskim i prawach pokrewnych (</w:t>
      </w:r>
      <w:r w:rsidR="00DC024C" w:rsidRPr="00EB7D70">
        <w:rPr>
          <w:sz w:val="22"/>
          <w:szCs w:val="22"/>
        </w:rPr>
        <w:t>t.j. Dz. U. z 2022 r. poz. 2509</w:t>
      </w:r>
      <w:r w:rsidRPr="00EB7D70">
        <w:t>)</w:t>
      </w:r>
    </w:p>
    <w:p w14:paraId="7F9522DA" w14:textId="77777777" w:rsidR="00A85B25" w:rsidRPr="00EB7D70" w:rsidRDefault="00A85B25" w:rsidP="00A85B25"/>
    <w:p w14:paraId="1767028E" w14:textId="77777777" w:rsidR="00A85B25" w:rsidRPr="00EB7D70" w:rsidRDefault="00A85B25" w:rsidP="00A85B25"/>
    <w:p w14:paraId="65D9B0B7" w14:textId="77777777" w:rsidR="00A85B25" w:rsidRPr="00EB7D70" w:rsidRDefault="00A85B25" w:rsidP="00A85B25">
      <w:pPr>
        <w:tabs>
          <w:tab w:val="left" w:pos="6480"/>
        </w:tabs>
        <w:ind w:left="5103"/>
        <w:jc w:val="center"/>
      </w:pPr>
      <w:r w:rsidRPr="00EB7D70">
        <w:t>.………………………….......</w:t>
      </w:r>
    </w:p>
    <w:p w14:paraId="6B5D3FFC" w14:textId="77777777" w:rsidR="00A85B25" w:rsidRPr="00EB7D70" w:rsidRDefault="00A85B25" w:rsidP="00A85B25">
      <w:pPr>
        <w:tabs>
          <w:tab w:val="left" w:pos="6480"/>
        </w:tabs>
        <w:ind w:left="5103"/>
        <w:jc w:val="center"/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Podpis studenta)</w:t>
      </w:r>
    </w:p>
    <w:p w14:paraId="736C88C6" w14:textId="77777777" w:rsidR="00A85B25" w:rsidRPr="00EB7D70" w:rsidRDefault="00A85B25" w:rsidP="00A85B25"/>
    <w:p w14:paraId="25C8193B" w14:textId="77777777" w:rsidR="00A85B25" w:rsidRPr="00EB7D70" w:rsidRDefault="00A85B25" w:rsidP="00A85B25">
      <w:pPr>
        <w:rPr>
          <w:sz w:val="18"/>
          <w:szCs w:val="18"/>
        </w:rPr>
      </w:pPr>
    </w:p>
    <w:p w14:paraId="087CA54F" w14:textId="77777777" w:rsidR="00A85B25" w:rsidRPr="00EB7D70" w:rsidRDefault="00A85B25" w:rsidP="00A85B25">
      <w:pPr>
        <w:pStyle w:val="Tytu"/>
        <w:spacing w:line="100" w:lineRule="atLeast"/>
        <w:jc w:val="right"/>
        <w:rPr>
          <w:rFonts w:ascii="Times New Roman" w:hAnsi="Times New Roman"/>
          <w:b w:val="0"/>
          <w:iCs/>
          <w:sz w:val="18"/>
          <w:szCs w:val="18"/>
        </w:rPr>
        <w:sectPr w:rsidR="00A85B25" w:rsidRPr="00EB7D70" w:rsidSect="00AC66A4">
          <w:pgSz w:w="11907" w:h="16840" w:code="9"/>
          <w:pgMar w:top="851" w:right="851" w:bottom="851" w:left="1134" w:header="709" w:footer="709" w:gutter="0"/>
          <w:cols w:space="708"/>
          <w:titlePg/>
          <w:docGrid w:linePitch="272"/>
        </w:sectPr>
      </w:pPr>
    </w:p>
    <w:p w14:paraId="5FE5B339" w14:textId="5E3B14A2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EB7D70">
        <w:rPr>
          <w:rFonts w:ascii="Tahoma" w:hAnsi="Tahoma" w:cs="Tahoma"/>
          <w:sz w:val="16"/>
          <w:szCs w:val="16"/>
        </w:rPr>
        <w:lastRenderedPageBreak/>
        <w:t xml:space="preserve">Załącznik nr </w:t>
      </w:r>
      <w:r>
        <w:rPr>
          <w:rFonts w:ascii="Tahoma" w:hAnsi="Tahoma" w:cs="Tahoma"/>
          <w:sz w:val="16"/>
          <w:szCs w:val="16"/>
        </w:rPr>
        <w:t>3</w:t>
      </w:r>
      <w:r w:rsidRPr="00EB7D70">
        <w:rPr>
          <w:rFonts w:ascii="Tahoma" w:hAnsi="Tahoma" w:cs="Tahoma"/>
          <w:sz w:val="16"/>
          <w:szCs w:val="16"/>
        </w:rPr>
        <w:br/>
      </w:r>
      <w:r>
        <w:rPr>
          <w:rFonts w:ascii="Tahoma" w:hAnsi="Tahoma" w:cs="Tahoma"/>
          <w:sz w:val="16"/>
          <w:szCs w:val="16"/>
        </w:rPr>
        <w:t xml:space="preserve">do Instrukcji nr 1 </w:t>
      </w:r>
      <w:r w:rsidRPr="001B1ADA">
        <w:rPr>
          <w:rFonts w:ascii="Tahoma" w:hAnsi="Tahoma" w:cs="Tahoma"/>
          <w:sz w:val="16"/>
          <w:szCs w:val="16"/>
        </w:rPr>
        <w:t>Prorektora ds. studenckich Politechniki Łódzkiej</w:t>
      </w:r>
    </w:p>
    <w:p w14:paraId="0A197C42" w14:textId="77777777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z dnia 20 marca 2023r.</w:t>
      </w:r>
      <w:r>
        <w:rPr>
          <w:rFonts w:ascii="Tahoma" w:hAnsi="Tahoma" w:cs="Tahoma"/>
          <w:sz w:val="16"/>
          <w:szCs w:val="16"/>
        </w:rPr>
        <w:t xml:space="preserve"> </w:t>
      </w:r>
      <w:r w:rsidRPr="00DD5101">
        <w:rPr>
          <w:rFonts w:ascii="Tahoma" w:hAnsi="Tahoma" w:cs="Tahoma"/>
          <w:sz w:val="16"/>
          <w:szCs w:val="16"/>
        </w:rPr>
        <w:t xml:space="preserve">w sprawie szczególnych warunków stosowania </w:t>
      </w:r>
    </w:p>
    <w:p w14:paraId="30DE7602" w14:textId="0EC0AEB2" w:rsidR="00A85B25" w:rsidRPr="00EB7D70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Procedury antyplagiatowej prac dyplomowych w Politechnice Łódzkiej</w:t>
      </w:r>
    </w:p>
    <w:p w14:paraId="59462D7D" w14:textId="77777777" w:rsidR="00A85B25" w:rsidRPr="00EB7D70" w:rsidRDefault="00A85B25" w:rsidP="00A85B25"/>
    <w:p w14:paraId="744BECF9" w14:textId="77777777" w:rsidR="00A85B25" w:rsidRPr="00EB7D70" w:rsidRDefault="00A85B25" w:rsidP="00A85B25"/>
    <w:p w14:paraId="1FCF011F" w14:textId="77777777" w:rsidR="00A85B25" w:rsidRPr="00EB7D70" w:rsidRDefault="00A85B25" w:rsidP="00A85B25">
      <w:pPr>
        <w:jc w:val="right"/>
      </w:pPr>
      <w:r w:rsidRPr="00EB7D70">
        <w:t>Łódź, dn. ......……………….</w:t>
      </w:r>
    </w:p>
    <w:p w14:paraId="636AD50E" w14:textId="77777777" w:rsidR="00A85B25" w:rsidRPr="00EB7D70" w:rsidRDefault="00A85B25" w:rsidP="00A85B25"/>
    <w:p w14:paraId="147C6F47" w14:textId="77777777" w:rsidR="00A85B25" w:rsidRPr="00EB7D70" w:rsidRDefault="00A85B25" w:rsidP="00A85B25">
      <w:pPr>
        <w:pStyle w:val="Nagwek2"/>
        <w:spacing w:before="0" w:after="0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EB7D70">
        <w:rPr>
          <w:rFonts w:ascii="Times New Roman" w:hAnsi="Times New Roman" w:cs="Times New Roman"/>
          <w:i w:val="0"/>
          <w:color w:val="auto"/>
          <w:sz w:val="24"/>
          <w:szCs w:val="24"/>
        </w:rPr>
        <w:t>OŚWIADCZENIE</w:t>
      </w:r>
    </w:p>
    <w:p w14:paraId="04C5AD92" w14:textId="77777777" w:rsidR="00A85B25" w:rsidRPr="00EB7D70" w:rsidRDefault="00A85B25" w:rsidP="00A85B25">
      <w:pPr>
        <w:spacing w:before="120"/>
        <w:jc w:val="center"/>
        <w:rPr>
          <w:b/>
        </w:rPr>
      </w:pPr>
      <w:r w:rsidRPr="00EB7D70">
        <w:rPr>
          <w:b/>
        </w:rPr>
        <w:t>o zgodności elektronicznej wersji pracy dyplomowej</w:t>
      </w:r>
      <w:r w:rsidRPr="00EB7D70">
        <w:rPr>
          <w:b/>
        </w:rPr>
        <w:br/>
        <w:t>z przedstawionym wydrukiem pracy</w:t>
      </w:r>
    </w:p>
    <w:p w14:paraId="2EA0650D" w14:textId="77777777" w:rsidR="00A85B25" w:rsidRPr="00EB7D70" w:rsidRDefault="00A85B25" w:rsidP="00A85B25">
      <w:pPr>
        <w:autoSpaceDE w:val="0"/>
        <w:autoSpaceDN w:val="0"/>
        <w:adjustRightInd w:val="0"/>
      </w:pPr>
    </w:p>
    <w:p w14:paraId="5A51613D" w14:textId="77777777" w:rsidR="00A85B25" w:rsidRPr="00EB7D70" w:rsidRDefault="00A85B25" w:rsidP="00A85B25">
      <w:pPr>
        <w:autoSpaceDE w:val="0"/>
        <w:autoSpaceDN w:val="0"/>
        <w:adjustRightInd w:val="0"/>
      </w:pPr>
    </w:p>
    <w:p w14:paraId="7F0C3FDE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13FB1845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Imię i nazwisko studenta)</w:t>
      </w:r>
    </w:p>
    <w:p w14:paraId="22DEC2D8" w14:textId="77777777" w:rsidR="00A85B25" w:rsidRPr="00EB7D70" w:rsidRDefault="00A85B25" w:rsidP="00A85B25">
      <w:pPr>
        <w:rPr>
          <w:sz w:val="18"/>
          <w:szCs w:val="18"/>
        </w:rPr>
      </w:pPr>
    </w:p>
    <w:p w14:paraId="56E59FA6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422A9293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Adres)</w:t>
      </w:r>
    </w:p>
    <w:p w14:paraId="7645E120" w14:textId="77777777" w:rsidR="00A85B25" w:rsidRPr="00EB7D70" w:rsidRDefault="00A85B25" w:rsidP="00A85B25">
      <w:pPr>
        <w:rPr>
          <w:sz w:val="18"/>
          <w:szCs w:val="18"/>
        </w:rPr>
      </w:pPr>
    </w:p>
    <w:p w14:paraId="71DA6CA7" w14:textId="77777777" w:rsidR="00A85B25" w:rsidRPr="00EB7D70" w:rsidRDefault="00A85B25" w:rsidP="00A85B25">
      <w:pPr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63872F63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Nr albumu)</w:t>
      </w:r>
    </w:p>
    <w:p w14:paraId="5431D862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17470544" w14:textId="77777777" w:rsidR="00A85B25" w:rsidRPr="00EB7D70" w:rsidRDefault="00A85B25" w:rsidP="00A85B25">
      <w:pPr>
        <w:rPr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1AA1B721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Jednostka organizacyjna prowadząca studia)</w:t>
      </w:r>
    </w:p>
    <w:p w14:paraId="48FB3405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68078525" w14:textId="77777777" w:rsidR="00A85B25" w:rsidRPr="00EB7D70" w:rsidRDefault="00A85B25" w:rsidP="00A85B25">
      <w:pPr>
        <w:autoSpaceDE w:val="0"/>
        <w:autoSpaceDN w:val="0"/>
        <w:adjustRightInd w:val="0"/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038BDAC6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Kierunek studiów)</w:t>
      </w:r>
    </w:p>
    <w:p w14:paraId="27549AD9" w14:textId="77777777" w:rsidR="00A85B25" w:rsidRPr="00EB7D70" w:rsidRDefault="00A85B25" w:rsidP="00A85B25">
      <w:pPr>
        <w:rPr>
          <w:bCs/>
          <w:sz w:val="18"/>
          <w:szCs w:val="18"/>
        </w:rPr>
      </w:pPr>
    </w:p>
    <w:p w14:paraId="73C54428" w14:textId="77777777" w:rsidR="00A85B25" w:rsidRPr="00EB7D70" w:rsidRDefault="00A85B25" w:rsidP="00A85B25">
      <w:pPr>
        <w:rPr>
          <w:bCs/>
          <w:sz w:val="18"/>
          <w:szCs w:val="18"/>
        </w:rPr>
      </w:pPr>
      <w:r w:rsidRPr="00EB7D70">
        <w:rPr>
          <w:bCs/>
          <w:sz w:val="18"/>
          <w:szCs w:val="18"/>
        </w:rPr>
        <w:t>………………………………………………………….</w:t>
      </w:r>
    </w:p>
    <w:p w14:paraId="71D49DC0" w14:textId="77777777" w:rsidR="00A85B25" w:rsidRPr="00EB7D70" w:rsidRDefault="00A85B25" w:rsidP="00A85B25">
      <w:pPr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Poziom kształcenia i forma studiów)</w:t>
      </w:r>
    </w:p>
    <w:p w14:paraId="04B4CC42" w14:textId="77777777" w:rsidR="00A85B25" w:rsidRPr="00EB7D70" w:rsidRDefault="00A85B25" w:rsidP="00A85B25"/>
    <w:p w14:paraId="270CBD0C" w14:textId="77777777" w:rsidR="00A85B25" w:rsidRPr="00EB7D70" w:rsidRDefault="00A85B25" w:rsidP="00A85B25"/>
    <w:p w14:paraId="2EBD2A43" w14:textId="77777777" w:rsidR="00A85B25" w:rsidRPr="00EB7D70" w:rsidRDefault="00A85B25" w:rsidP="00A85B25"/>
    <w:p w14:paraId="2A0B08F5" w14:textId="6875F86F" w:rsidR="00A85B25" w:rsidRPr="00EB7D70" w:rsidRDefault="00A85B25" w:rsidP="00A85B25">
      <w:pPr>
        <w:pStyle w:val="Tekstpodstawowy"/>
        <w:tabs>
          <w:tab w:val="right" w:leader="dot" w:pos="9923"/>
        </w:tabs>
        <w:spacing w:before="120"/>
        <w:jc w:val="both"/>
        <w:rPr>
          <w:rFonts w:ascii="Times New Roman" w:hAnsi="Times New Roman"/>
          <w:sz w:val="24"/>
          <w:szCs w:val="24"/>
        </w:rPr>
      </w:pPr>
      <w:r w:rsidRPr="00EB7D70">
        <w:rPr>
          <w:rFonts w:ascii="Times New Roman" w:hAnsi="Times New Roman"/>
          <w:sz w:val="24"/>
          <w:szCs w:val="24"/>
        </w:rPr>
        <w:t xml:space="preserve">Świadomy odpowiedzialności karnej za składanie fałszywych zeznań oświadczam, że przygotowana przeze mnie wersja elektroniczna pracy dyplomowej ......................................... </w:t>
      </w:r>
      <w:r w:rsidRPr="00EB7D70">
        <w:rPr>
          <w:rStyle w:val="Odwoanieprzypisudolnego"/>
          <w:rFonts w:ascii="Times New Roman" w:hAnsi="Times New Roman"/>
          <w:sz w:val="24"/>
          <w:szCs w:val="24"/>
        </w:rPr>
        <w:footnoteReference w:customMarkFollows="1" w:id="2"/>
        <w:sym w:font="Symbol" w:char="F02A"/>
      </w:r>
      <w:r w:rsidRPr="00EB7D70">
        <w:rPr>
          <w:rStyle w:val="Odwoanieprzypisudolnego"/>
          <w:rFonts w:ascii="Times New Roman" w:hAnsi="Times New Roman"/>
          <w:sz w:val="24"/>
          <w:szCs w:val="24"/>
        </w:rPr>
        <w:sym w:font="Symbol" w:char="F029"/>
      </w:r>
      <w:r w:rsidRPr="00EB7D70">
        <w:rPr>
          <w:rFonts w:ascii="Times New Roman" w:hAnsi="Times New Roman"/>
          <w:sz w:val="24"/>
          <w:szCs w:val="24"/>
        </w:rPr>
        <w:t xml:space="preserve"> na temat: </w:t>
      </w:r>
      <w:r w:rsidRPr="00EB7D70">
        <w:rPr>
          <w:rFonts w:ascii="Times New Roman" w:hAnsi="Times New Roman"/>
          <w:sz w:val="24"/>
          <w:szCs w:val="24"/>
        </w:rPr>
        <w:tab/>
      </w:r>
    </w:p>
    <w:p w14:paraId="046376D3" w14:textId="77777777" w:rsidR="00A85B25" w:rsidRPr="00EB7D70" w:rsidRDefault="00A85B25" w:rsidP="00A85B25">
      <w:pPr>
        <w:pStyle w:val="Tekstpodstawowy"/>
        <w:tabs>
          <w:tab w:val="right" w:leader="dot" w:pos="9923"/>
        </w:tabs>
        <w:spacing w:before="120"/>
        <w:jc w:val="both"/>
        <w:rPr>
          <w:rFonts w:ascii="Times New Roman" w:hAnsi="Times New Roman"/>
          <w:sz w:val="24"/>
          <w:szCs w:val="24"/>
        </w:rPr>
      </w:pPr>
      <w:r w:rsidRPr="00EB7D70">
        <w:rPr>
          <w:rFonts w:ascii="Times New Roman" w:hAnsi="Times New Roman"/>
          <w:sz w:val="24"/>
          <w:szCs w:val="24"/>
        </w:rPr>
        <w:tab/>
      </w:r>
    </w:p>
    <w:p w14:paraId="76D22BA1" w14:textId="77777777" w:rsidR="00A85B25" w:rsidRPr="00EB7D70" w:rsidRDefault="00A85B25" w:rsidP="00A85B25">
      <w:pPr>
        <w:pStyle w:val="Tekstpodstawowy"/>
        <w:tabs>
          <w:tab w:val="right" w:leader="dot" w:pos="9923"/>
        </w:tabs>
        <w:spacing w:before="120"/>
        <w:jc w:val="both"/>
        <w:rPr>
          <w:rFonts w:ascii="Times New Roman" w:hAnsi="Times New Roman"/>
          <w:sz w:val="24"/>
          <w:szCs w:val="24"/>
        </w:rPr>
      </w:pPr>
      <w:r w:rsidRPr="00EB7D70">
        <w:rPr>
          <w:rFonts w:ascii="Times New Roman" w:hAnsi="Times New Roman"/>
          <w:sz w:val="24"/>
          <w:szCs w:val="24"/>
        </w:rPr>
        <w:tab/>
      </w:r>
    </w:p>
    <w:p w14:paraId="77E0BB6B" w14:textId="77777777" w:rsidR="00A85B25" w:rsidRPr="00EB7D70" w:rsidRDefault="00A85B25" w:rsidP="00A85B25">
      <w:pPr>
        <w:pStyle w:val="Tekstpodstawowy"/>
        <w:tabs>
          <w:tab w:val="right" w:leader="dot" w:pos="9923"/>
        </w:tabs>
        <w:spacing w:before="120"/>
        <w:jc w:val="both"/>
        <w:rPr>
          <w:rFonts w:ascii="Times New Roman" w:hAnsi="Times New Roman"/>
          <w:sz w:val="24"/>
          <w:szCs w:val="24"/>
        </w:rPr>
      </w:pPr>
      <w:r w:rsidRPr="00EB7D70">
        <w:rPr>
          <w:rFonts w:ascii="Times New Roman" w:hAnsi="Times New Roman"/>
          <w:sz w:val="24"/>
          <w:szCs w:val="24"/>
        </w:rPr>
        <w:tab/>
      </w:r>
    </w:p>
    <w:p w14:paraId="0382E280" w14:textId="77777777" w:rsidR="00A85B25" w:rsidRPr="00EB7D70" w:rsidRDefault="00A85B25" w:rsidP="00A85B25">
      <w:pPr>
        <w:pStyle w:val="Tekstpodstawowy"/>
        <w:spacing w:before="120"/>
        <w:jc w:val="both"/>
        <w:rPr>
          <w:rFonts w:ascii="Times New Roman" w:hAnsi="Times New Roman"/>
          <w:sz w:val="24"/>
          <w:szCs w:val="24"/>
        </w:rPr>
      </w:pPr>
      <w:r w:rsidRPr="00EB7D70">
        <w:rPr>
          <w:rFonts w:ascii="Times New Roman" w:hAnsi="Times New Roman"/>
          <w:sz w:val="24"/>
          <w:szCs w:val="24"/>
        </w:rPr>
        <w:t>zawiera te same treści, co przedstawiony do oceny przez promotora i recenzenta wydruk pracy.</w:t>
      </w:r>
    </w:p>
    <w:p w14:paraId="4F37E7E5" w14:textId="77777777" w:rsidR="00A85B25" w:rsidRPr="00EB7D70" w:rsidRDefault="00A85B25" w:rsidP="00A85B25">
      <w:pPr>
        <w:pStyle w:val="Tekstpodstawowy"/>
        <w:spacing w:before="120"/>
        <w:jc w:val="both"/>
        <w:rPr>
          <w:rFonts w:ascii="Times New Roman" w:hAnsi="Times New Roman"/>
          <w:sz w:val="24"/>
          <w:szCs w:val="24"/>
        </w:rPr>
      </w:pPr>
      <w:r w:rsidRPr="00EB7D70">
        <w:rPr>
          <w:rFonts w:ascii="Times New Roman" w:hAnsi="Times New Roman"/>
          <w:sz w:val="24"/>
          <w:szCs w:val="24"/>
        </w:rPr>
        <w:t xml:space="preserve">Jednocześnie oświadczam, że jest mi znany </w:t>
      </w:r>
      <w:r w:rsidRPr="00EB7D70">
        <w:rPr>
          <w:rFonts w:ascii="Times New Roman" w:hAnsi="Times New Roman"/>
          <w:snapToGrid w:val="0"/>
          <w:sz w:val="24"/>
          <w:szCs w:val="24"/>
        </w:rPr>
        <w:t>przepis art. 233 § 1 Kodeksu karnego określający odpowiedzialność za składanie fałszywych zeznań</w:t>
      </w:r>
      <w:r w:rsidRPr="00EB7D70">
        <w:rPr>
          <w:rFonts w:ascii="Times New Roman" w:hAnsi="Times New Roman"/>
          <w:sz w:val="24"/>
          <w:szCs w:val="24"/>
        </w:rPr>
        <w:t>.</w:t>
      </w:r>
    </w:p>
    <w:p w14:paraId="2EC81A27" w14:textId="77777777" w:rsidR="00A85B25" w:rsidRPr="00EB7D70" w:rsidRDefault="00A85B25" w:rsidP="00A85B25"/>
    <w:p w14:paraId="4DA01B77" w14:textId="77777777" w:rsidR="00A85B25" w:rsidRPr="00EB7D70" w:rsidRDefault="00A85B25" w:rsidP="00A85B25"/>
    <w:p w14:paraId="124A8125" w14:textId="77777777" w:rsidR="00A85B25" w:rsidRPr="00EB7D70" w:rsidRDefault="00A85B25" w:rsidP="00A85B25"/>
    <w:p w14:paraId="4F4924E8" w14:textId="77777777" w:rsidR="00A85B25" w:rsidRPr="00EB7D70" w:rsidRDefault="00A85B25" w:rsidP="00A85B25"/>
    <w:p w14:paraId="4419C886" w14:textId="77777777" w:rsidR="00A85B25" w:rsidRPr="00EB7D70" w:rsidRDefault="00A85B25" w:rsidP="00A85B25">
      <w:pPr>
        <w:tabs>
          <w:tab w:val="left" w:pos="6480"/>
        </w:tabs>
        <w:ind w:left="5103"/>
        <w:jc w:val="center"/>
      </w:pPr>
      <w:r w:rsidRPr="00EB7D70">
        <w:t>.………………………….......</w:t>
      </w:r>
    </w:p>
    <w:p w14:paraId="2C2E9A44" w14:textId="77777777" w:rsidR="00A85B25" w:rsidRPr="00EB7D70" w:rsidRDefault="00A85B25" w:rsidP="00A85B25">
      <w:pPr>
        <w:tabs>
          <w:tab w:val="left" w:pos="6480"/>
        </w:tabs>
        <w:ind w:left="5103"/>
        <w:jc w:val="center"/>
        <w:rPr>
          <w:i/>
          <w:sz w:val="18"/>
          <w:szCs w:val="18"/>
        </w:rPr>
      </w:pPr>
      <w:r w:rsidRPr="00EB7D70">
        <w:rPr>
          <w:i/>
          <w:sz w:val="18"/>
          <w:szCs w:val="18"/>
        </w:rPr>
        <w:t>(Podpis studenta)</w:t>
      </w:r>
    </w:p>
    <w:p w14:paraId="12E0F786" w14:textId="77777777" w:rsidR="00A85B25" w:rsidRPr="00EB7D70" w:rsidRDefault="00A85B25" w:rsidP="00A85B25"/>
    <w:p w14:paraId="5B849AD5" w14:textId="77777777" w:rsidR="00A85B25" w:rsidRPr="00EB7D70" w:rsidRDefault="00A85B25" w:rsidP="00A85B25"/>
    <w:p w14:paraId="0934BE57" w14:textId="77777777" w:rsidR="00A85B25" w:rsidRPr="00EB7D70" w:rsidRDefault="00A85B25" w:rsidP="00A85B25">
      <w:pPr>
        <w:pStyle w:val="Tytu"/>
        <w:spacing w:line="100" w:lineRule="atLeast"/>
        <w:jc w:val="right"/>
        <w:rPr>
          <w:rFonts w:ascii="Times New Roman" w:hAnsi="Times New Roman"/>
          <w:b w:val="0"/>
          <w:iCs/>
          <w:sz w:val="18"/>
          <w:szCs w:val="18"/>
        </w:rPr>
        <w:sectPr w:rsidR="00A85B25" w:rsidRPr="00EB7D70" w:rsidSect="00AC66A4">
          <w:pgSz w:w="11907" w:h="16840" w:code="9"/>
          <w:pgMar w:top="851" w:right="851" w:bottom="851" w:left="1134" w:header="709" w:footer="709" w:gutter="0"/>
          <w:cols w:space="708"/>
          <w:titlePg/>
          <w:docGrid w:linePitch="272"/>
        </w:sectPr>
      </w:pPr>
    </w:p>
    <w:p w14:paraId="788F928C" w14:textId="1B936571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EB7D70">
        <w:rPr>
          <w:rFonts w:ascii="Tahoma" w:hAnsi="Tahoma" w:cs="Tahoma"/>
          <w:sz w:val="16"/>
          <w:szCs w:val="16"/>
        </w:rPr>
        <w:lastRenderedPageBreak/>
        <w:t xml:space="preserve">Załącznik nr </w:t>
      </w:r>
      <w:r>
        <w:rPr>
          <w:rFonts w:ascii="Tahoma" w:hAnsi="Tahoma" w:cs="Tahoma"/>
          <w:sz w:val="16"/>
          <w:szCs w:val="16"/>
        </w:rPr>
        <w:t>4</w:t>
      </w:r>
      <w:r w:rsidRPr="00EB7D70">
        <w:rPr>
          <w:rFonts w:ascii="Tahoma" w:hAnsi="Tahoma" w:cs="Tahoma"/>
          <w:sz w:val="16"/>
          <w:szCs w:val="16"/>
        </w:rPr>
        <w:br/>
      </w:r>
      <w:r>
        <w:rPr>
          <w:rFonts w:ascii="Tahoma" w:hAnsi="Tahoma" w:cs="Tahoma"/>
          <w:sz w:val="16"/>
          <w:szCs w:val="16"/>
        </w:rPr>
        <w:t xml:space="preserve">do Instrukcji nr 1 </w:t>
      </w:r>
      <w:r w:rsidRPr="001B1ADA">
        <w:rPr>
          <w:rFonts w:ascii="Tahoma" w:hAnsi="Tahoma" w:cs="Tahoma"/>
          <w:sz w:val="16"/>
          <w:szCs w:val="16"/>
        </w:rPr>
        <w:t>Prorektora ds. studenckich Politechniki Łódzkiej</w:t>
      </w:r>
    </w:p>
    <w:p w14:paraId="36F60B48" w14:textId="77777777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z dnia 20 marca 2023r.</w:t>
      </w:r>
      <w:r>
        <w:rPr>
          <w:rFonts w:ascii="Tahoma" w:hAnsi="Tahoma" w:cs="Tahoma"/>
          <w:sz w:val="16"/>
          <w:szCs w:val="16"/>
        </w:rPr>
        <w:t xml:space="preserve"> </w:t>
      </w:r>
      <w:r w:rsidRPr="00DD5101">
        <w:rPr>
          <w:rFonts w:ascii="Tahoma" w:hAnsi="Tahoma" w:cs="Tahoma"/>
          <w:sz w:val="16"/>
          <w:szCs w:val="16"/>
        </w:rPr>
        <w:t xml:space="preserve">w sprawie szczególnych warunków stosowania </w:t>
      </w:r>
    </w:p>
    <w:p w14:paraId="5E59387A" w14:textId="181B9DE7" w:rsidR="00DD5101" w:rsidRPr="00EB7D70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Procedury antyplagiatowej prac dyplomowych w Politechnice Łódzkiej</w:t>
      </w:r>
    </w:p>
    <w:p w14:paraId="4776C4BB" w14:textId="1FD89117" w:rsidR="00A85B25" w:rsidRPr="00EB7D70" w:rsidRDefault="00A85B25" w:rsidP="00DD5101">
      <w:pPr>
        <w:jc w:val="right"/>
        <w:rPr>
          <w:rFonts w:ascii="Tahoma" w:hAnsi="Tahoma" w:cs="Tahoma"/>
          <w:sz w:val="16"/>
          <w:szCs w:val="16"/>
        </w:rPr>
      </w:pPr>
    </w:p>
    <w:p w14:paraId="12C55779" w14:textId="77777777" w:rsidR="00A85B25" w:rsidRPr="00EB7D70" w:rsidRDefault="00A85B25" w:rsidP="00A85B25"/>
    <w:p w14:paraId="6A56A2D8" w14:textId="77777777" w:rsidR="00DC024C" w:rsidRPr="00EB7D70" w:rsidRDefault="00DC024C" w:rsidP="00DC024C"/>
    <w:p w14:paraId="18B22F3C" w14:textId="77777777" w:rsidR="00DC024C" w:rsidRPr="00EB7D70" w:rsidRDefault="00DC024C" w:rsidP="00DC024C">
      <w:pPr>
        <w:pStyle w:val="Tytu"/>
        <w:rPr>
          <w:rFonts w:ascii="Times New Roman" w:hAnsi="Times New Roman"/>
          <w:b w:val="0"/>
          <w:iCs/>
          <w:sz w:val="24"/>
          <w:szCs w:val="24"/>
        </w:rPr>
      </w:pPr>
      <w:r w:rsidRPr="00EB7D70">
        <w:rPr>
          <w:rFonts w:ascii="Times New Roman" w:hAnsi="Times New Roman"/>
          <w:iCs/>
          <w:sz w:val="24"/>
          <w:szCs w:val="24"/>
        </w:rPr>
        <w:t>PROTOKÓŁ</w:t>
      </w:r>
    </w:p>
    <w:p w14:paraId="06CAC075" w14:textId="77777777" w:rsidR="00DC024C" w:rsidRPr="00EB7D70" w:rsidRDefault="00DC024C" w:rsidP="00DC024C">
      <w:pPr>
        <w:pStyle w:val="Tytu"/>
        <w:spacing w:before="120"/>
        <w:rPr>
          <w:rFonts w:ascii="Times New Roman" w:hAnsi="Times New Roman"/>
          <w:iCs/>
          <w:sz w:val="24"/>
          <w:szCs w:val="24"/>
        </w:rPr>
      </w:pPr>
      <w:r w:rsidRPr="00EB7D70">
        <w:rPr>
          <w:rFonts w:ascii="Times New Roman" w:hAnsi="Times New Roman"/>
          <w:iCs/>
          <w:sz w:val="24"/>
          <w:szCs w:val="24"/>
        </w:rPr>
        <w:t>kontroli oryginalności pracy</w:t>
      </w:r>
    </w:p>
    <w:p w14:paraId="2B45E9B3" w14:textId="77777777" w:rsidR="00DC024C" w:rsidRPr="00EB7D70" w:rsidRDefault="00DC024C" w:rsidP="00DC024C"/>
    <w:p w14:paraId="34233D69" w14:textId="77777777" w:rsidR="00DC024C" w:rsidRPr="00EB7D70" w:rsidRDefault="00DC024C" w:rsidP="00DC024C"/>
    <w:p w14:paraId="46F7C6A0" w14:textId="77777777" w:rsidR="00DC024C" w:rsidRPr="00EB7D70" w:rsidRDefault="00DC024C" w:rsidP="00DC024C">
      <w:pPr>
        <w:tabs>
          <w:tab w:val="right" w:leader="dot" w:pos="8505"/>
        </w:tabs>
        <w:suppressAutoHyphens/>
        <w:spacing w:before="120"/>
        <w:rPr>
          <w:bCs/>
        </w:rPr>
      </w:pPr>
      <w:r w:rsidRPr="00EB7D70">
        <w:rPr>
          <w:bCs/>
        </w:rPr>
        <w:t>Autor pracy dyplomowej</w:t>
      </w:r>
      <w:r w:rsidRPr="00EB7D70">
        <w:t xml:space="preserve">: </w:t>
      </w:r>
      <w:r w:rsidRPr="00EB7D70">
        <w:tab/>
      </w:r>
    </w:p>
    <w:p w14:paraId="2A8BCE07" w14:textId="77777777" w:rsidR="00DC024C" w:rsidRPr="00EB7D70" w:rsidRDefault="00DC024C" w:rsidP="00DC024C">
      <w:pPr>
        <w:tabs>
          <w:tab w:val="right" w:leader="dot" w:pos="4536"/>
        </w:tabs>
        <w:suppressAutoHyphens/>
        <w:spacing w:before="120"/>
      </w:pPr>
      <w:r w:rsidRPr="00EB7D70">
        <w:rPr>
          <w:bCs/>
        </w:rPr>
        <w:t xml:space="preserve">Numer albumu: </w:t>
      </w:r>
      <w:r w:rsidRPr="00EB7D70">
        <w:tab/>
      </w:r>
    </w:p>
    <w:p w14:paraId="506BBD95" w14:textId="77777777" w:rsidR="00DC024C" w:rsidRPr="00EB7D70" w:rsidRDefault="00DC024C" w:rsidP="00DC024C">
      <w:pPr>
        <w:tabs>
          <w:tab w:val="right" w:leader="dot" w:pos="9923"/>
        </w:tabs>
        <w:suppressAutoHyphens/>
        <w:spacing w:before="120"/>
      </w:pPr>
      <w:r w:rsidRPr="00EB7D70">
        <w:rPr>
          <w:bCs/>
        </w:rPr>
        <w:t>Tytuł pracy</w:t>
      </w:r>
      <w:r w:rsidRPr="00EB7D70">
        <w:t xml:space="preserve">: </w:t>
      </w:r>
      <w:r w:rsidRPr="00EB7D70">
        <w:tab/>
      </w:r>
    </w:p>
    <w:p w14:paraId="5054CB34" w14:textId="77777777" w:rsidR="00DC024C" w:rsidRPr="00EB7D70" w:rsidRDefault="00DC024C" w:rsidP="00DC024C">
      <w:pPr>
        <w:tabs>
          <w:tab w:val="right" w:leader="dot" w:pos="9923"/>
        </w:tabs>
        <w:suppressAutoHyphens/>
        <w:spacing w:before="120"/>
      </w:pPr>
      <w:r w:rsidRPr="00EB7D70">
        <w:tab/>
      </w:r>
    </w:p>
    <w:p w14:paraId="60046E11" w14:textId="77777777" w:rsidR="00DC024C" w:rsidRPr="00EB7D70" w:rsidRDefault="00DC024C" w:rsidP="00DC024C">
      <w:pPr>
        <w:tabs>
          <w:tab w:val="right" w:leader="dot" w:pos="9923"/>
        </w:tabs>
        <w:suppressAutoHyphens/>
        <w:spacing w:before="120"/>
      </w:pPr>
      <w:r w:rsidRPr="00EB7D70">
        <w:tab/>
      </w:r>
    </w:p>
    <w:p w14:paraId="24FF7CC3" w14:textId="77777777" w:rsidR="00DC024C" w:rsidRPr="00EB7D70" w:rsidRDefault="00DC024C" w:rsidP="00DC024C">
      <w:pPr>
        <w:tabs>
          <w:tab w:val="right" w:leader="dot" w:pos="9923"/>
        </w:tabs>
        <w:suppressAutoHyphens/>
        <w:spacing w:before="120"/>
      </w:pPr>
      <w:r w:rsidRPr="00EB7D70">
        <w:tab/>
      </w:r>
    </w:p>
    <w:p w14:paraId="7861FE9B" w14:textId="77777777" w:rsidR="00DC024C" w:rsidRPr="00EB7D70" w:rsidRDefault="00DC024C" w:rsidP="00DC024C">
      <w:pPr>
        <w:tabs>
          <w:tab w:val="right" w:leader="dot" w:pos="8505"/>
        </w:tabs>
        <w:suppressAutoHyphens/>
        <w:spacing w:before="120"/>
        <w:rPr>
          <w:bCs/>
        </w:rPr>
      </w:pPr>
      <w:r w:rsidRPr="00EB7D70">
        <w:rPr>
          <w:bCs/>
        </w:rPr>
        <w:t>Promotor pracy dyplomowej:</w:t>
      </w:r>
      <w:r w:rsidRPr="00EB7D70">
        <w:t xml:space="preserve"> </w:t>
      </w:r>
      <w:r w:rsidRPr="00EB7D70">
        <w:tab/>
      </w:r>
    </w:p>
    <w:p w14:paraId="6271823C" w14:textId="77777777" w:rsidR="00DC024C" w:rsidRPr="00EB7D70" w:rsidRDefault="00DC024C" w:rsidP="00DC024C">
      <w:pPr>
        <w:tabs>
          <w:tab w:val="right" w:leader="dot" w:pos="8505"/>
        </w:tabs>
        <w:suppressAutoHyphens/>
        <w:spacing w:before="120"/>
      </w:pPr>
      <w:r w:rsidRPr="00EB7D70">
        <w:t xml:space="preserve">Jednostka organizacyjna prowadząca studia: </w:t>
      </w:r>
      <w:r w:rsidRPr="00EB7D70">
        <w:tab/>
      </w:r>
    </w:p>
    <w:p w14:paraId="379E1070" w14:textId="77777777" w:rsidR="00DC024C" w:rsidRPr="00EB7D70" w:rsidRDefault="00DC024C" w:rsidP="00DC024C">
      <w:pPr>
        <w:spacing w:before="120"/>
        <w:rPr>
          <w:bCs/>
        </w:rPr>
      </w:pPr>
      <w:r w:rsidRPr="00EB7D70">
        <w:rPr>
          <w:bCs/>
        </w:rPr>
        <w:t xml:space="preserve">Rodzaj pracy dyplomowej: </w:t>
      </w:r>
      <w:r w:rsidRPr="00EB7D70">
        <w:t xml:space="preserve">......................................... </w:t>
      </w:r>
      <w:r w:rsidRPr="00EB7D70">
        <w:rPr>
          <w:rStyle w:val="Odwoanieprzypisudolnego"/>
        </w:rPr>
        <w:footnoteReference w:customMarkFollows="1" w:id="3"/>
        <w:sym w:font="Symbol" w:char="F02A"/>
      </w:r>
      <w:r w:rsidRPr="00EB7D70">
        <w:rPr>
          <w:rStyle w:val="Odwoanieprzypisudolnego"/>
        </w:rPr>
        <w:sym w:font="Symbol" w:char="F029"/>
      </w:r>
    </w:p>
    <w:p w14:paraId="45E96DF5" w14:textId="77777777" w:rsidR="00DC024C" w:rsidRPr="00EB7D70" w:rsidRDefault="00DC024C" w:rsidP="00DC024C">
      <w:pPr>
        <w:spacing w:before="240"/>
        <w:rPr>
          <w:b/>
          <w:bCs/>
        </w:rPr>
      </w:pPr>
      <w:r w:rsidRPr="00EB7D70">
        <w:rPr>
          <w:b/>
          <w:bCs/>
        </w:rPr>
        <w:t>Ocena Raportu z badania JSA wskazuje, że:</w:t>
      </w:r>
    </w:p>
    <w:p w14:paraId="272C1E9B" w14:textId="77777777" w:rsidR="00DC024C" w:rsidRPr="00EB7D70" w:rsidRDefault="00DC024C" w:rsidP="00DC024C"/>
    <w:p w14:paraId="629EE88A" w14:textId="77777777" w:rsidR="00DC024C" w:rsidRPr="00EB7D70" w:rsidRDefault="00DC024C" w:rsidP="00DC024C">
      <w:pPr>
        <w:tabs>
          <w:tab w:val="left" w:pos="-2694"/>
        </w:tabs>
        <w:snapToGrid w:val="0"/>
        <w:ind w:left="709" w:hanging="425"/>
      </w:pPr>
      <w:r w:rsidRPr="00EB7D70">
        <w:rPr>
          <w:sz w:val="48"/>
          <w:szCs w:val="48"/>
        </w:rPr>
        <w:t>□</w:t>
      </w:r>
      <w:r w:rsidRPr="00EB7D70">
        <w:tab/>
        <w:t xml:space="preserve">praca nie zawiera nieuprawnionych zapożyczeń i spełnia warunki dopuszczenia </w:t>
      </w:r>
      <w:r w:rsidRPr="00EB7D70">
        <w:br/>
        <w:t xml:space="preserve">do egzaminu dyplomowego </w:t>
      </w:r>
    </w:p>
    <w:p w14:paraId="054BD3DF" w14:textId="77777777" w:rsidR="00DC024C" w:rsidRPr="00EB7D70" w:rsidRDefault="00DC024C" w:rsidP="00DC024C">
      <w:pPr>
        <w:rPr>
          <w:sz w:val="16"/>
          <w:szCs w:val="16"/>
        </w:rPr>
      </w:pPr>
    </w:p>
    <w:p w14:paraId="490BCE67" w14:textId="77777777" w:rsidR="00DC024C" w:rsidRPr="00EB7D70" w:rsidRDefault="00DC024C" w:rsidP="00DC024C">
      <w:pPr>
        <w:snapToGrid w:val="0"/>
        <w:ind w:left="284"/>
      </w:pPr>
      <w:r w:rsidRPr="00EB7D70">
        <w:rPr>
          <w:sz w:val="48"/>
          <w:szCs w:val="48"/>
        </w:rPr>
        <w:t>□</w:t>
      </w:r>
      <w:r w:rsidRPr="00EB7D70">
        <w:rPr>
          <w:sz w:val="48"/>
          <w:szCs w:val="48"/>
        </w:rPr>
        <w:tab/>
      </w:r>
      <w:r w:rsidRPr="00EB7D70">
        <w:t xml:space="preserve">praca może zawierać nieuprawnione zapożyczenia </w:t>
      </w:r>
      <w:r w:rsidRPr="00EB7D70">
        <w:rPr>
          <w:rStyle w:val="Odwoanieprzypisudolnego"/>
        </w:rPr>
        <w:footnoteReference w:customMarkFollows="1" w:id="4"/>
        <w:sym w:font="Symbol" w:char="F02A"/>
      </w:r>
      <w:r w:rsidRPr="00EB7D70">
        <w:rPr>
          <w:rStyle w:val="Odwoanieprzypisudolnego"/>
        </w:rPr>
        <w:sym w:font="Symbol" w:char="F02A"/>
      </w:r>
      <w:r w:rsidRPr="00EB7D70">
        <w:rPr>
          <w:rStyle w:val="Odwoanieprzypisudolnego"/>
        </w:rPr>
        <w:sym w:font="Symbol" w:char="F029"/>
      </w:r>
    </w:p>
    <w:p w14:paraId="64FA2EB1" w14:textId="77777777" w:rsidR="00DC024C" w:rsidRPr="00EB7D70" w:rsidRDefault="00DC024C" w:rsidP="00DC024C"/>
    <w:p w14:paraId="6CDE1E01" w14:textId="77777777" w:rsidR="00DC024C" w:rsidRPr="00EB7D70" w:rsidRDefault="00DC024C" w:rsidP="00DC024C">
      <w:r w:rsidRPr="00EB7D70">
        <w:t>Dodatkowe uwagi i wyjaśnienia Promotora:</w:t>
      </w:r>
    </w:p>
    <w:p w14:paraId="2032072C" w14:textId="77777777" w:rsidR="00DC024C" w:rsidRPr="00EB7D70" w:rsidRDefault="00DC024C" w:rsidP="00DC024C"/>
    <w:p w14:paraId="3A49F1BC" w14:textId="77777777" w:rsidR="00DC024C" w:rsidRPr="00EB7D70" w:rsidRDefault="00DC024C" w:rsidP="00DC024C">
      <w:r w:rsidRPr="00EB7D70">
        <w:t>………………………………………………………………………………………………………….</w:t>
      </w:r>
      <w:r w:rsidRPr="00EB7D70">
        <w:br/>
        <w:t>………………………………………………………………………………………………………….</w:t>
      </w:r>
    </w:p>
    <w:p w14:paraId="41CB8F77" w14:textId="77777777" w:rsidR="00DC024C" w:rsidRPr="00EB7D70" w:rsidRDefault="00DC024C" w:rsidP="00DC024C"/>
    <w:p w14:paraId="394B9DB9" w14:textId="77777777" w:rsidR="00DC024C" w:rsidRPr="00EB7D70" w:rsidRDefault="00DC024C" w:rsidP="00DC024C"/>
    <w:p w14:paraId="24EEA5B7" w14:textId="77777777" w:rsidR="00DC024C" w:rsidRPr="00EB7D70" w:rsidRDefault="00DC024C" w:rsidP="00DC024C"/>
    <w:tbl>
      <w:tblPr>
        <w:tblW w:w="9923" w:type="dxa"/>
        <w:jc w:val="center"/>
        <w:tblLook w:val="01E0" w:firstRow="1" w:lastRow="1" w:firstColumn="1" w:lastColumn="1" w:noHBand="0" w:noVBand="0"/>
      </w:tblPr>
      <w:tblGrid>
        <w:gridCol w:w="3875"/>
        <w:gridCol w:w="1292"/>
        <w:gridCol w:w="4756"/>
      </w:tblGrid>
      <w:tr w:rsidR="00DC024C" w:rsidRPr="00EB7D70" w14:paraId="543379BF" w14:textId="77777777" w:rsidTr="005E01B8">
        <w:trPr>
          <w:jc w:val="center"/>
        </w:trPr>
        <w:tc>
          <w:tcPr>
            <w:tcW w:w="3875" w:type="dxa"/>
          </w:tcPr>
          <w:p w14:paraId="72581958" w14:textId="77777777" w:rsidR="00DC024C" w:rsidRPr="00EB7D70" w:rsidRDefault="00DC024C" w:rsidP="005E01B8">
            <w:pPr>
              <w:jc w:val="center"/>
            </w:pPr>
            <w:r w:rsidRPr="00EB7D70">
              <w:t>...............................</w:t>
            </w:r>
          </w:p>
          <w:p w14:paraId="38D14A31" w14:textId="77777777" w:rsidR="00DC024C" w:rsidRPr="00EB7D70" w:rsidRDefault="00DC024C" w:rsidP="005E01B8">
            <w:pPr>
              <w:jc w:val="center"/>
            </w:pPr>
            <w:r w:rsidRPr="00EB7D70">
              <w:rPr>
                <w:i/>
                <w:sz w:val="18"/>
                <w:szCs w:val="18"/>
              </w:rPr>
              <w:t>(Data)</w:t>
            </w:r>
          </w:p>
        </w:tc>
        <w:tc>
          <w:tcPr>
            <w:tcW w:w="1292" w:type="dxa"/>
          </w:tcPr>
          <w:p w14:paraId="50181224" w14:textId="77777777" w:rsidR="00DC024C" w:rsidRPr="00EB7D70" w:rsidRDefault="00DC024C" w:rsidP="005E01B8">
            <w:pPr>
              <w:jc w:val="center"/>
            </w:pPr>
          </w:p>
        </w:tc>
        <w:tc>
          <w:tcPr>
            <w:tcW w:w="4756" w:type="dxa"/>
          </w:tcPr>
          <w:p w14:paraId="467CCED6" w14:textId="77777777" w:rsidR="00DC024C" w:rsidRPr="00EB7D70" w:rsidRDefault="00DC024C" w:rsidP="005E01B8">
            <w:pPr>
              <w:jc w:val="center"/>
            </w:pPr>
            <w:r w:rsidRPr="00EB7D70">
              <w:t>...................………………………….......</w:t>
            </w:r>
          </w:p>
          <w:p w14:paraId="3D17C6D4" w14:textId="77777777" w:rsidR="00DC024C" w:rsidRPr="00EB7D70" w:rsidRDefault="00DC024C" w:rsidP="005E01B8">
            <w:pPr>
              <w:jc w:val="center"/>
            </w:pPr>
            <w:r w:rsidRPr="00EB7D70">
              <w:rPr>
                <w:i/>
                <w:sz w:val="18"/>
                <w:szCs w:val="18"/>
              </w:rPr>
              <w:t>(Podpis promotora pracy dyplomowej)</w:t>
            </w:r>
          </w:p>
        </w:tc>
      </w:tr>
    </w:tbl>
    <w:p w14:paraId="55D28035" w14:textId="77777777" w:rsidR="00DC024C" w:rsidRPr="00EB7D70" w:rsidRDefault="00DC024C" w:rsidP="00DC024C"/>
    <w:p w14:paraId="078D59B5" w14:textId="77777777" w:rsidR="00DC024C" w:rsidRPr="00EB7D70" w:rsidRDefault="00DC024C" w:rsidP="00DC024C">
      <w:pPr>
        <w:pStyle w:val="Tytu"/>
        <w:spacing w:line="100" w:lineRule="atLeast"/>
        <w:rPr>
          <w:rFonts w:ascii="Times New Roman" w:hAnsi="Times New Roman"/>
          <w:b w:val="0"/>
          <w:iCs/>
          <w:sz w:val="18"/>
          <w:szCs w:val="18"/>
        </w:rPr>
      </w:pPr>
    </w:p>
    <w:p w14:paraId="54B7302C" w14:textId="77777777" w:rsidR="00DC024C" w:rsidRPr="00EB7D70" w:rsidRDefault="00DC024C" w:rsidP="00DC024C">
      <w:pPr>
        <w:pStyle w:val="Tytu"/>
        <w:spacing w:line="100" w:lineRule="atLeast"/>
        <w:jc w:val="left"/>
        <w:rPr>
          <w:rFonts w:ascii="Times New Roman" w:hAnsi="Times New Roman"/>
          <w:b w:val="0"/>
          <w:iCs/>
          <w:sz w:val="18"/>
          <w:szCs w:val="18"/>
        </w:rPr>
        <w:sectPr w:rsidR="00DC024C" w:rsidRPr="00EB7D70" w:rsidSect="00AC66A4">
          <w:pgSz w:w="11906" w:h="16838" w:code="9"/>
          <w:pgMar w:top="851" w:right="851" w:bottom="851" w:left="1134" w:header="709" w:footer="709" w:gutter="0"/>
          <w:cols w:space="708"/>
          <w:docGrid w:linePitch="360"/>
        </w:sectPr>
      </w:pPr>
    </w:p>
    <w:p w14:paraId="76856B1A" w14:textId="00A76AAF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EB7D70">
        <w:rPr>
          <w:rFonts w:ascii="Tahoma" w:hAnsi="Tahoma" w:cs="Tahoma"/>
          <w:sz w:val="16"/>
          <w:szCs w:val="16"/>
        </w:rPr>
        <w:lastRenderedPageBreak/>
        <w:t xml:space="preserve">Załącznik nr </w:t>
      </w:r>
      <w:r>
        <w:rPr>
          <w:rFonts w:ascii="Tahoma" w:hAnsi="Tahoma" w:cs="Tahoma"/>
          <w:sz w:val="16"/>
          <w:szCs w:val="16"/>
        </w:rPr>
        <w:t>5</w:t>
      </w:r>
      <w:r w:rsidRPr="00EB7D70">
        <w:rPr>
          <w:rFonts w:ascii="Tahoma" w:hAnsi="Tahoma" w:cs="Tahoma"/>
          <w:sz w:val="16"/>
          <w:szCs w:val="16"/>
        </w:rPr>
        <w:br/>
      </w:r>
      <w:r>
        <w:rPr>
          <w:rFonts w:ascii="Tahoma" w:hAnsi="Tahoma" w:cs="Tahoma"/>
          <w:sz w:val="16"/>
          <w:szCs w:val="16"/>
        </w:rPr>
        <w:t xml:space="preserve">do Instrukcji nr 1 </w:t>
      </w:r>
      <w:r w:rsidRPr="001B1ADA">
        <w:rPr>
          <w:rFonts w:ascii="Tahoma" w:hAnsi="Tahoma" w:cs="Tahoma"/>
          <w:sz w:val="16"/>
          <w:szCs w:val="16"/>
        </w:rPr>
        <w:t>Prorektora ds. studenckich Politechniki Łódzkiej</w:t>
      </w:r>
    </w:p>
    <w:p w14:paraId="776AA985" w14:textId="77777777" w:rsidR="001B1ADA" w:rsidRDefault="001B1ADA" w:rsidP="001B1ADA">
      <w:pPr>
        <w:jc w:val="right"/>
        <w:rPr>
          <w:rFonts w:ascii="Tahoma" w:hAnsi="Tahoma" w:cs="Tahoma"/>
          <w:sz w:val="16"/>
          <w:szCs w:val="16"/>
        </w:rPr>
      </w:pPr>
      <w:r w:rsidRPr="00DD5101">
        <w:rPr>
          <w:rFonts w:ascii="Tahoma" w:hAnsi="Tahoma" w:cs="Tahoma"/>
          <w:sz w:val="16"/>
          <w:szCs w:val="16"/>
        </w:rPr>
        <w:t>z dnia 20 marca 2023r.</w:t>
      </w:r>
      <w:r>
        <w:rPr>
          <w:rFonts w:ascii="Tahoma" w:hAnsi="Tahoma" w:cs="Tahoma"/>
          <w:sz w:val="16"/>
          <w:szCs w:val="16"/>
        </w:rPr>
        <w:t xml:space="preserve"> </w:t>
      </w:r>
      <w:r w:rsidRPr="00DD5101">
        <w:rPr>
          <w:rFonts w:ascii="Tahoma" w:hAnsi="Tahoma" w:cs="Tahoma"/>
          <w:sz w:val="16"/>
          <w:szCs w:val="16"/>
        </w:rPr>
        <w:t xml:space="preserve">w sprawie szczególnych warunków stosowania </w:t>
      </w:r>
    </w:p>
    <w:p w14:paraId="668510FA" w14:textId="51F654DE" w:rsidR="00DC024C" w:rsidRPr="00EB7D70" w:rsidRDefault="001B1ADA" w:rsidP="001B1ADA">
      <w:pPr>
        <w:jc w:val="right"/>
      </w:pPr>
      <w:r w:rsidRPr="00DD5101">
        <w:rPr>
          <w:rFonts w:ascii="Tahoma" w:hAnsi="Tahoma" w:cs="Tahoma"/>
          <w:sz w:val="16"/>
          <w:szCs w:val="16"/>
        </w:rPr>
        <w:t>Procedury antyplagiatowej prac dyplomowych w Politechnice Łódzkiej</w:t>
      </w:r>
    </w:p>
    <w:p w14:paraId="51EB6B36" w14:textId="77777777" w:rsidR="009E0BA2" w:rsidRPr="00EB7D70" w:rsidRDefault="009E0BA2" w:rsidP="009E0BA2"/>
    <w:p w14:paraId="4F7CD6D3" w14:textId="77777777" w:rsidR="009E0BA2" w:rsidRPr="00EB7D70" w:rsidRDefault="009E0BA2" w:rsidP="009E0BA2">
      <w:pPr>
        <w:jc w:val="center"/>
        <w:rPr>
          <w:b/>
        </w:rPr>
      </w:pPr>
      <w:r w:rsidRPr="00EB7D70">
        <w:rPr>
          <w:b/>
        </w:rPr>
        <w:t>OPINIA</w:t>
      </w:r>
    </w:p>
    <w:p w14:paraId="034A3F30" w14:textId="77777777" w:rsidR="009E0BA2" w:rsidRPr="00EB7D70" w:rsidRDefault="009E0BA2" w:rsidP="009E0BA2">
      <w:pPr>
        <w:spacing w:before="120"/>
        <w:jc w:val="center"/>
        <w:rPr>
          <w:b/>
        </w:rPr>
      </w:pPr>
      <w:r w:rsidRPr="00EB7D70">
        <w:rPr>
          <w:b/>
        </w:rPr>
        <w:t>dotycząca oryginalności pracy dyplomowej</w:t>
      </w:r>
    </w:p>
    <w:p w14:paraId="5266C271" w14:textId="77777777" w:rsidR="009E0BA2" w:rsidRPr="00EB7D70" w:rsidRDefault="009E0BA2" w:rsidP="009E0BA2"/>
    <w:p w14:paraId="4B3E571F" w14:textId="77777777" w:rsidR="009E0BA2" w:rsidRPr="00EB7D70" w:rsidRDefault="009E0BA2" w:rsidP="009E0BA2"/>
    <w:p w14:paraId="31A12A96" w14:textId="77777777" w:rsidR="009E0BA2" w:rsidRPr="00EB7D70" w:rsidRDefault="009E0BA2" w:rsidP="009E0BA2">
      <w:pPr>
        <w:spacing w:before="120"/>
        <w:jc w:val="both"/>
      </w:pPr>
      <w:r w:rsidRPr="00EB7D70">
        <w:t xml:space="preserve">Oświadczam, że zapoznałem się z Raportem szczegółowym wygenerowanym przez Jednolity System Antyplagiatowy dla pracy dyplomowej ......................................... </w:t>
      </w:r>
      <w:r w:rsidRPr="00EB7D70">
        <w:rPr>
          <w:rStyle w:val="Odwoanieprzypisudolnego"/>
        </w:rPr>
        <w:footnoteReference w:customMarkFollows="1" w:id="5"/>
        <w:sym w:font="Symbol" w:char="F02A"/>
      </w:r>
      <w:r w:rsidRPr="00EB7D70">
        <w:rPr>
          <w:rStyle w:val="Odwoanieprzypisudolnego"/>
        </w:rPr>
        <w:sym w:font="Symbol" w:char="F029"/>
      </w:r>
    </w:p>
    <w:p w14:paraId="0EEB8CAB" w14:textId="77777777" w:rsidR="009E0BA2" w:rsidRPr="00EB7D70" w:rsidRDefault="009E0BA2" w:rsidP="009E0BA2">
      <w:pPr>
        <w:tabs>
          <w:tab w:val="right" w:leader="dot" w:pos="8505"/>
        </w:tabs>
        <w:spacing w:before="120"/>
      </w:pPr>
      <w:r w:rsidRPr="00EB7D70">
        <w:t xml:space="preserve">Autor pracy dyplomowej: </w:t>
      </w:r>
      <w:r w:rsidRPr="00EB7D70">
        <w:tab/>
      </w:r>
    </w:p>
    <w:p w14:paraId="7D803D3B" w14:textId="77777777" w:rsidR="009E0BA2" w:rsidRPr="00EB7D70" w:rsidRDefault="009E0BA2" w:rsidP="009E0BA2">
      <w:pPr>
        <w:tabs>
          <w:tab w:val="right" w:leader="dot" w:pos="4536"/>
        </w:tabs>
        <w:suppressAutoHyphens/>
        <w:spacing w:before="120"/>
      </w:pPr>
      <w:r w:rsidRPr="00EB7D70">
        <w:rPr>
          <w:bCs/>
        </w:rPr>
        <w:t xml:space="preserve">Numer albumu: </w:t>
      </w:r>
      <w:r w:rsidRPr="00EB7D70">
        <w:rPr>
          <w:bCs/>
        </w:rPr>
        <w:tab/>
      </w:r>
    </w:p>
    <w:p w14:paraId="3BB9FAB8" w14:textId="77777777" w:rsidR="009E0BA2" w:rsidRPr="00EB7D70" w:rsidRDefault="009E0BA2" w:rsidP="009E0BA2">
      <w:pPr>
        <w:tabs>
          <w:tab w:val="right" w:leader="dot" w:pos="9923"/>
        </w:tabs>
        <w:spacing w:before="120"/>
        <w:jc w:val="both"/>
      </w:pPr>
      <w:r w:rsidRPr="00EB7D70">
        <w:t xml:space="preserve">Tytuł pracy dyplomowej: </w:t>
      </w:r>
      <w:r w:rsidRPr="00EB7D70">
        <w:tab/>
      </w:r>
    </w:p>
    <w:p w14:paraId="68D4291A" w14:textId="77777777" w:rsidR="009E0BA2" w:rsidRPr="00EB7D70" w:rsidRDefault="009E0BA2" w:rsidP="009E0BA2">
      <w:pPr>
        <w:tabs>
          <w:tab w:val="right" w:leader="dot" w:pos="9923"/>
        </w:tabs>
        <w:suppressAutoHyphens/>
        <w:spacing w:before="120"/>
      </w:pPr>
      <w:r w:rsidRPr="00EB7D70">
        <w:tab/>
      </w:r>
    </w:p>
    <w:p w14:paraId="2E39B67E" w14:textId="77777777" w:rsidR="009E0BA2" w:rsidRPr="00EB7D70" w:rsidRDefault="009E0BA2" w:rsidP="009E0BA2">
      <w:pPr>
        <w:tabs>
          <w:tab w:val="right" w:leader="dot" w:pos="9923"/>
        </w:tabs>
        <w:suppressAutoHyphens/>
        <w:spacing w:before="120"/>
      </w:pPr>
      <w:r w:rsidRPr="00EB7D70">
        <w:tab/>
      </w:r>
    </w:p>
    <w:p w14:paraId="771AD6C3" w14:textId="77777777" w:rsidR="009E0BA2" w:rsidRPr="00EB7D70" w:rsidRDefault="009E0BA2" w:rsidP="009E0BA2">
      <w:pPr>
        <w:spacing w:before="240"/>
        <w:rPr>
          <w:b/>
        </w:rPr>
      </w:pPr>
      <w:r w:rsidRPr="00EB7D70">
        <w:rPr>
          <w:b/>
        </w:rPr>
        <w:t>Po analizie Raportu stwierdzam, co następuje:</w:t>
      </w:r>
    </w:p>
    <w:p w14:paraId="5BADF29F" w14:textId="77777777" w:rsidR="009E0BA2" w:rsidRPr="00EB7D70" w:rsidRDefault="009E0BA2" w:rsidP="009E0BA2"/>
    <w:p w14:paraId="3B419A4C" w14:textId="77777777" w:rsidR="009E0BA2" w:rsidRPr="00EB7D70" w:rsidRDefault="009E0BA2" w:rsidP="009E0BA2">
      <w:pPr>
        <w:snapToGrid w:val="0"/>
        <w:ind w:left="709" w:hanging="425"/>
      </w:pPr>
      <w:r w:rsidRPr="00EB7D70">
        <w:rPr>
          <w:sz w:val="48"/>
          <w:szCs w:val="48"/>
        </w:rPr>
        <w:t>□</w:t>
      </w:r>
      <w:r w:rsidRPr="00EB7D70">
        <w:rPr>
          <w:sz w:val="36"/>
          <w:szCs w:val="36"/>
        </w:rPr>
        <w:tab/>
      </w:r>
      <w:r w:rsidRPr="00EB7D70">
        <w:t>wykryte w pracy zapożyczenia są uprawnione i nie noszą znamion plagiatu,</w:t>
      </w:r>
      <w:r w:rsidRPr="00EB7D70">
        <w:br/>
        <w:t>pracę uznaję za oryginalną</w:t>
      </w:r>
    </w:p>
    <w:p w14:paraId="5EC93BF6" w14:textId="77777777" w:rsidR="009E0BA2" w:rsidRPr="00EB7D70" w:rsidRDefault="009E0BA2" w:rsidP="009E0BA2">
      <w:pPr>
        <w:tabs>
          <w:tab w:val="left" w:pos="284"/>
        </w:tabs>
        <w:snapToGrid w:val="0"/>
        <w:ind w:left="284"/>
        <w:jc w:val="both"/>
        <w:rPr>
          <w:sz w:val="16"/>
          <w:szCs w:val="16"/>
        </w:rPr>
      </w:pPr>
    </w:p>
    <w:p w14:paraId="690E2AD9" w14:textId="3B5083BB" w:rsidR="009E0BA2" w:rsidRPr="00EB7D70" w:rsidRDefault="009E0BA2" w:rsidP="009E0BA2">
      <w:pPr>
        <w:tabs>
          <w:tab w:val="left" w:pos="284"/>
        </w:tabs>
        <w:snapToGrid w:val="0"/>
        <w:ind w:left="284"/>
        <w:jc w:val="both"/>
        <w:rPr>
          <w:i/>
        </w:rPr>
      </w:pPr>
      <w:r w:rsidRPr="00EB7D70">
        <w:rPr>
          <w:sz w:val="48"/>
          <w:szCs w:val="48"/>
        </w:rPr>
        <w:t>□</w:t>
      </w:r>
      <w:r w:rsidRPr="00EB7D70">
        <w:rPr>
          <w:sz w:val="36"/>
          <w:szCs w:val="36"/>
        </w:rPr>
        <w:tab/>
      </w:r>
      <w:r w:rsidRPr="00EB7D70">
        <w:t>wykryte w pracy zapożyczenia i manipulacje na tekście pracy są nieuprawnione i noszą znamiona plagiatu i w związku z powyższym nie uznaję pracy dyplomowej za złożoną i nie dopuszczam pracy do egzaminu dyplomowego oraz kieruję zawiadomienie do prodziekana właściwego ds. studenckich w celu rozpatrzenia sprawy z uwzględnieniem art. 312 ust. 3 Ustawy z dnia 20 lipca 2018 r. Prawo o szkolnictwie wyższym i nauce (t.j. Dz. U. z 2022 r. poz. 574, z późn. zm.)</w:t>
      </w:r>
    </w:p>
    <w:p w14:paraId="5F8EC8E8" w14:textId="77777777" w:rsidR="009E0BA2" w:rsidRPr="00EB7D70" w:rsidRDefault="009E0BA2" w:rsidP="009E0BA2"/>
    <w:p w14:paraId="03BE52B6" w14:textId="77777777" w:rsidR="009E0BA2" w:rsidRPr="00EB7D70" w:rsidRDefault="009E0BA2" w:rsidP="009E0BA2">
      <w:pPr>
        <w:tabs>
          <w:tab w:val="left" w:pos="360"/>
        </w:tabs>
        <w:spacing w:line="360" w:lineRule="auto"/>
        <w:rPr>
          <w:u w:val="single"/>
        </w:rPr>
      </w:pPr>
      <w:r w:rsidRPr="00EB7D70">
        <w:rPr>
          <w:u w:val="single"/>
        </w:rPr>
        <w:t>Uzasadnienie:</w:t>
      </w:r>
      <w:r w:rsidRPr="00EB7D70">
        <w:t xml:space="preserve"> </w:t>
      </w:r>
      <w:r w:rsidRPr="00EB7D70">
        <w:rPr>
          <w:rStyle w:val="Odwoanieprzypisudolnego"/>
        </w:rPr>
        <w:footnoteReference w:customMarkFollows="1" w:id="6"/>
        <w:sym w:font="Symbol" w:char="F02A"/>
      </w:r>
      <w:r w:rsidRPr="00EB7D70">
        <w:rPr>
          <w:rStyle w:val="Odwoanieprzypisudolnego"/>
        </w:rPr>
        <w:sym w:font="Symbol" w:char="F02A"/>
      </w:r>
      <w:r w:rsidRPr="00EB7D70">
        <w:rPr>
          <w:rStyle w:val="Odwoanieprzypisudolnego"/>
        </w:rPr>
        <w:sym w:font="Symbol" w:char="F029"/>
      </w:r>
    </w:p>
    <w:p w14:paraId="3777CF35" w14:textId="77777777" w:rsidR="009E0BA2" w:rsidRPr="00EB7D70" w:rsidRDefault="009E0BA2" w:rsidP="009E0BA2">
      <w:pPr>
        <w:tabs>
          <w:tab w:val="right" w:leader="dot" w:pos="9923"/>
        </w:tabs>
        <w:spacing w:line="360" w:lineRule="auto"/>
      </w:pPr>
      <w:r w:rsidRPr="00EB7D70">
        <w:tab/>
      </w:r>
    </w:p>
    <w:p w14:paraId="0A54FBD9" w14:textId="77777777" w:rsidR="009E0BA2" w:rsidRPr="00EB7D70" w:rsidRDefault="009E0BA2" w:rsidP="009E0BA2">
      <w:pPr>
        <w:tabs>
          <w:tab w:val="right" w:leader="dot" w:pos="9923"/>
        </w:tabs>
        <w:spacing w:line="360" w:lineRule="auto"/>
      </w:pPr>
      <w:r w:rsidRPr="00EB7D70">
        <w:tab/>
      </w:r>
    </w:p>
    <w:p w14:paraId="794E7444" w14:textId="77777777" w:rsidR="009E0BA2" w:rsidRPr="00EB7D70" w:rsidRDefault="009E0BA2" w:rsidP="009E0BA2">
      <w:pPr>
        <w:tabs>
          <w:tab w:val="right" w:leader="dot" w:pos="9923"/>
        </w:tabs>
        <w:spacing w:line="360" w:lineRule="auto"/>
      </w:pPr>
      <w:r w:rsidRPr="00EB7D70">
        <w:tab/>
      </w:r>
    </w:p>
    <w:p w14:paraId="51CF5CFF" w14:textId="77777777" w:rsidR="009E0BA2" w:rsidRPr="00EB7D70" w:rsidRDefault="009E0BA2" w:rsidP="009E0BA2">
      <w:pPr>
        <w:tabs>
          <w:tab w:val="right" w:leader="dot" w:pos="9923"/>
        </w:tabs>
        <w:spacing w:line="360" w:lineRule="auto"/>
      </w:pPr>
      <w:r w:rsidRPr="00EB7D70">
        <w:tab/>
      </w:r>
    </w:p>
    <w:p w14:paraId="1B2F8C10" w14:textId="77777777" w:rsidR="009E0BA2" w:rsidRPr="00EB7D70" w:rsidRDefault="009E0BA2" w:rsidP="009E0BA2">
      <w:pPr>
        <w:tabs>
          <w:tab w:val="right" w:leader="dot" w:pos="9923"/>
        </w:tabs>
        <w:spacing w:line="360" w:lineRule="auto"/>
      </w:pPr>
      <w:r w:rsidRPr="00EB7D70">
        <w:tab/>
      </w:r>
    </w:p>
    <w:p w14:paraId="0A1D0B19" w14:textId="77777777" w:rsidR="009E0BA2" w:rsidRPr="00EB7D70" w:rsidRDefault="009E0BA2" w:rsidP="009E0BA2"/>
    <w:p w14:paraId="173F63EC" w14:textId="77777777" w:rsidR="009E0BA2" w:rsidRPr="00EB7D70" w:rsidRDefault="009E0BA2" w:rsidP="009E0BA2"/>
    <w:tbl>
      <w:tblPr>
        <w:tblW w:w="9923" w:type="dxa"/>
        <w:jc w:val="center"/>
        <w:tblLook w:val="01E0" w:firstRow="1" w:lastRow="1" w:firstColumn="1" w:lastColumn="1" w:noHBand="0" w:noVBand="0"/>
      </w:tblPr>
      <w:tblGrid>
        <w:gridCol w:w="3875"/>
        <w:gridCol w:w="1292"/>
        <w:gridCol w:w="4756"/>
      </w:tblGrid>
      <w:tr w:rsidR="009E0BA2" w:rsidRPr="00EB7D70" w14:paraId="7320034D" w14:textId="77777777" w:rsidTr="005E01B8">
        <w:trPr>
          <w:jc w:val="center"/>
        </w:trPr>
        <w:tc>
          <w:tcPr>
            <w:tcW w:w="3402" w:type="dxa"/>
          </w:tcPr>
          <w:p w14:paraId="75E92428" w14:textId="77777777" w:rsidR="009E0BA2" w:rsidRPr="00EB7D70" w:rsidRDefault="009E0BA2" w:rsidP="005E01B8">
            <w:pPr>
              <w:jc w:val="center"/>
            </w:pPr>
            <w:r w:rsidRPr="00EB7D70">
              <w:t>...............................</w:t>
            </w:r>
          </w:p>
          <w:p w14:paraId="0C1D010E" w14:textId="77777777" w:rsidR="009E0BA2" w:rsidRPr="00EB7D70" w:rsidRDefault="009E0BA2" w:rsidP="005E01B8">
            <w:pPr>
              <w:jc w:val="center"/>
            </w:pPr>
            <w:r w:rsidRPr="00EB7D70">
              <w:rPr>
                <w:i/>
                <w:sz w:val="18"/>
                <w:szCs w:val="18"/>
              </w:rPr>
              <w:t>(Data)</w:t>
            </w:r>
          </w:p>
        </w:tc>
        <w:tc>
          <w:tcPr>
            <w:tcW w:w="1134" w:type="dxa"/>
          </w:tcPr>
          <w:p w14:paraId="4FBE2690" w14:textId="77777777" w:rsidR="009E0BA2" w:rsidRPr="00EB7D70" w:rsidRDefault="009E0BA2" w:rsidP="005E01B8">
            <w:pPr>
              <w:jc w:val="center"/>
            </w:pPr>
          </w:p>
        </w:tc>
        <w:tc>
          <w:tcPr>
            <w:tcW w:w="3402" w:type="dxa"/>
          </w:tcPr>
          <w:p w14:paraId="4CDA5028" w14:textId="77777777" w:rsidR="009E0BA2" w:rsidRPr="00EB7D70" w:rsidRDefault="009E0BA2" w:rsidP="005E01B8">
            <w:pPr>
              <w:jc w:val="center"/>
            </w:pPr>
            <w:r w:rsidRPr="00EB7D70">
              <w:t>...................………………………….......</w:t>
            </w:r>
          </w:p>
          <w:p w14:paraId="6E41F34F" w14:textId="77777777" w:rsidR="009E0BA2" w:rsidRPr="00EB7D70" w:rsidRDefault="009E0BA2" w:rsidP="005E01B8">
            <w:pPr>
              <w:jc w:val="center"/>
            </w:pPr>
            <w:r w:rsidRPr="00EB7D70">
              <w:rPr>
                <w:i/>
                <w:sz w:val="18"/>
                <w:szCs w:val="18"/>
              </w:rPr>
              <w:t>(Podpis promotora pracy dyplomowej)</w:t>
            </w:r>
          </w:p>
        </w:tc>
      </w:tr>
    </w:tbl>
    <w:p w14:paraId="56D3BB22" w14:textId="6D52F583" w:rsidR="009E0BA2" w:rsidRPr="00EB7D70" w:rsidRDefault="009E0BA2" w:rsidP="009E0BA2">
      <w:pPr>
        <w:rPr>
          <w:rFonts w:ascii="Tahoma" w:hAnsi="Tahoma" w:cs="Tahoma"/>
          <w:sz w:val="16"/>
          <w:szCs w:val="16"/>
        </w:rPr>
      </w:pPr>
    </w:p>
    <w:sectPr w:rsidR="009E0BA2" w:rsidRPr="00EB7D70" w:rsidSect="00C41B54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8A453" w14:textId="77777777" w:rsidR="00073986" w:rsidRDefault="00073986" w:rsidP="00A85B25">
      <w:r>
        <w:separator/>
      </w:r>
    </w:p>
  </w:endnote>
  <w:endnote w:type="continuationSeparator" w:id="0">
    <w:p w14:paraId="0E99EDAE" w14:textId="77777777" w:rsidR="00073986" w:rsidRDefault="00073986" w:rsidP="00A8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258421744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7621A8E3" w14:textId="650EA779" w:rsidR="00605FE2" w:rsidRDefault="00605FE2" w:rsidP="00605FE2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7656AC6C" w14:textId="77777777" w:rsidR="00605FE2" w:rsidRDefault="00605FE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E9CA1" w14:textId="77777777" w:rsidR="00605FE2" w:rsidRDefault="00605FE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EA8B2" w14:textId="77777777" w:rsidR="00A85B25" w:rsidRDefault="00A85B2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FCDDC" w14:textId="77777777" w:rsidR="00073986" w:rsidRDefault="00073986" w:rsidP="00A85B25">
      <w:r>
        <w:separator/>
      </w:r>
    </w:p>
  </w:footnote>
  <w:footnote w:type="continuationSeparator" w:id="0">
    <w:p w14:paraId="651182B3" w14:textId="77777777" w:rsidR="00073986" w:rsidRDefault="00073986" w:rsidP="00A85B25">
      <w:r>
        <w:continuationSeparator/>
      </w:r>
    </w:p>
  </w:footnote>
  <w:footnote w:id="1">
    <w:p w14:paraId="37B987F6" w14:textId="77777777" w:rsidR="00A85B25" w:rsidRDefault="00A85B25" w:rsidP="00A85B25">
      <w:pPr>
        <w:pStyle w:val="Tekstprzypisudolnego"/>
      </w:pPr>
      <w:r w:rsidRPr="004B4EFB">
        <w:rPr>
          <w:rStyle w:val="Odwoanieprzypisudolnego"/>
        </w:rPr>
        <w:sym w:font="Symbol" w:char="F02A"/>
      </w:r>
      <w:r w:rsidRPr="004B4EFB">
        <w:rPr>
          <w:rStyle w:val="Odwoanieprzypisudolnego"/>
        </w:rPr>
        <w:sym w:font="Symbol" w:char="F029"/>
      </w:r>
      <w:r>
        <w:tab/>
      </w:r>
      <w:r>
        <w:rPr>
          <w:sz w:val="18"/>
          <w:szCs w:val="18"/>
        </w:rPr>
        <w:t>W</w:t>
      </w:r>
      <w:r w:rsidRPr="00847353">
        <w:rPr>
          <w:sz w:val="18"/>
          <w:szCs w:val="18"/>
        </w:rPr>
        <w:t>pisać odpowiednio: licencjacka, inżynierska, magisterska.</w:t>
      </w:r>
      <w:r>
        <w:rPr>
          <w:sz w:val="18"/>
          <w:szCs w:val="18"/>
        </w:rPr>
        <w:br/>
      </w:r>
      <w:r w:rsidRPr="004B4EFB">
        <w:rPr>
          <w:rStyle w:val="Odwoanieprzypisudolnego"/>
        </w:rPr>
        <w:sym w:font="Symbol" w:char="F02A"/>
      </w:r>
      <w:r w:rsidRPr="004B4EFB">
        <w:rPr>
          <w:rStyle w:val="Odwoanieprzypisudolnego"/>
        </w:rPr>
        <w:sym w:font="Symbol" w:char="F02A"/>
      </w:r>
      <w:r w:rsidRPr="004B4EFB">
        <w:rPr>
          <w:rStyle w:val="Odwoanieprzypisudolnego"/>
        </w:rPr>
        <w:sym w:font="Symbol" w:char="F029"/>
      </w:r>
      <w:r>
        <w:tab/>
        <w:t>niepotrzebne skreślić</w:t>
      </w:r>
    </w:p>
  </w:footnote>
  <w:footnote w:id="2">
    <w:p w14:paraId="63A1BB63" w14:textId="77777777" w:rsidR="00A85B25" w:rsidRDefault="00A85B25" w:rsidP="00A85B25">
      <w:pPr>
        <w:pStyle w:val="Tekstprzypisudolnego"/>
        <w:ind w:left="284" w:hanging="284"/>
      </w:pPr>
      <w:r w:rsidRPr="004B4EFB">
        <w:rPr>
          <w:rStyle w:val="Odwoanieprzypisudolnego"/>
        </w:rPr>
        <w:sym w:font="Symbol" w:char="F02A"/>
      </w:r>
      <w:r w:rsidRPr="004B4EFB">
        <w:rPr>
          <w:rStyle w:val="Odwoanieprzypisudolnego"/>
        </w:rPr>
        <w:sym w:font="Symbol" w:char="F029"/>
      </w:r>
      <w:r>
        <w:tab/>
      </w:r>
      <w:r>
        <w:rPr>
          <w:sz w:val="18"/>
          <w:szCs w:val="18"/>
        </w:rPr>
        <w:t>W</w:t>
      </w:r>
      <w:r w:rsidRPr="00847353">
        <w:rPr>
          <w:sz w:val="18"/>
          <w:szCs w:val="18"/>
        </w:rPr>
        <w:t>pisać odpowiednio: licencjacka, inżynierska, magisterska.</w:t>
      </w:r>
    </w:p>
  </w:footnote>
  <w:footnote w:id="3">
    <w:p w14:paraId="19E93BB6" w14:textId="77777777" w:rsidR="00DC024C" w:rsidRDefault="00DC024C" w:rsidP="00DC024C">
      <w:pPr>
        <w:pStyle w:val="Tekstprzypisudolnego"/>
        <w:ind w:left="284" w:hanging="284"/>
      </w:pPr>
      <w:r w:rsidRPr="00A64B28">
        <w:rPr>
          <w:rStyle w:val="Odwoanieprzypisudolnego"/>
        </w:rPr>
        <w:sym w:font="Symbol" w:char="F02A"/>
      </w:r>
      <w:r w:rsidRPr="00A64B28">
        <w:rPr>
          <w:rStyle w:val="Odwoanieprzypisudolnego"/>
        </w:rPr>
        <w:sym w:font="Symbol" w:char="F029"/>
      </w:r>
      <w:r>
        <w:rPr>
          <w:sz w:val="18"/>
          <w:szCs w:val="18"/>
        </w:rPr>
        <w:tab/>
        <w:t>W</w:t>
      </w:r>
      <w:r w:rsidRPr="00847353">
        <w:rPr>
          <w:sz w:val="18"/>
          <w:szCs w:val="18"/>
        </w:rPr>
        <w:t>pisać odpowiednio: licencjacka, inżynierska, magisterska.</w:t>
      </w:r>
    </w:p>
  </w:footnote>
  <w:footnote w:id="4">
    <w:p w14:paraId="23A47662" w14:textId="46FA966A" w:rsidR="00DC024C" w:rsidRDefault="00DC024C" w:rsidP="00DC024C">
      <w:pPr>
        <w:pStyle w:val="Tekstprzypisudolnego"/>
        <w:ind w:left="284" w:hanging="284"/>
        <w:jc w:val="both"/>
      </w:pPr>
      <w:r w:rsidRPr="00A64B28">
        <w:rPr>
          <w:rStyle w:val="Odwoanieprzypisudolnego"/>
        </w:rPr>
        <w:sym w:font="Symbol" w:char="F02A"/>
      </w:r>
      <w:r w:rsidRPr="00A64B28">
        <w:rPr>
          <w:rStyle w:val="Odwoanieprzypisudolnego"/>
        </w:rPr>
        <w:sym w:font="Symbol" w:char="F02A"/>
      </w:r>
      <w:r w:rsidRPr="00A64B28">
        <w:rPr>
          <w:rStyle w:val="Odwoanieprzypisudolnego"/>
        </w:rPr>
        <w:sym w:font="Symbol" w:char="F029"/>
      </w:r>
      <w:r>
        <w:tab/>
      </w:r>
      <w:r>
        <w:rPr>
          <w:sz w:val="18"/>
          <w:szCs w:val="18"/>
        </w:rPr>
        <w:t>W</w:t>
      </w:r>
      <w:r w:rsidRPr="00847353">
        <w:rPr>
          <w:sz w:val="18"/>
          <w:szCs w:val="18"/>
        </w:rPr>
        <w:t xml:space="preserve"> takim przypadku należy </w:t>
      </w:r>
      <w:r>
        <w:rPr>
          <w:sz w:val="18"/>
          <w:szCs w:val="18"/>
        </w:rPr>
        <w:t xml:space="preserve">przygotować </w:t>
      </w:r>
      <w:r w:rsidRPr="00A64B28">
        <w:rPr>
          <w:i/>
          <w:sz w:val="18"/>
          <w:szCs w:val="18"/>
        </w:rPr>
        <w:t>R</w:t>
      </w:r>
      <w:r>
        <w:rPr>
          <w:i/>
          <w:sz w:val="18"/>
          <w:szCs w:val="18"/>
        </w:rPr>
        <w:t>aport szczegółowy z badania JSA</w:t>
      </w:r>
      <w:r w:rsidRPr="00847353">
        <w:rPr>
          <w:sz w:val="18"/>
          <w:szCs w:val="18"/>
        </w:rPr>
        <w:t xml:space="preserve"> i przygotować </w:t>
      </w:r>
      <w:r w:rsidRPr="00A64B28">
        <w:rPr>
          <w:i/>
          <w:sz w:val="18"/>
          <w:szCs w:val="18"/>
        </w:rPr>
        <w:t>Opinię dotyczącą oryginalności pracy dyplomowej</w:t>
      </w:r>
      <w:r w:rsidRPr="00847353">
        <w:rPr>
          <w:sz w:val="18"/>
          <w:szCs w:val="18"/>
        </w:rPr>
        <w:t xml:space="preserve"> według wzoru </w:t>
      </w:r>
      <w:r w:rsidRPr="00802FC0">
        <w:rPr>
          <w:sz w:val="18"/>
          <w:szCs w:val="18"/>
        </w:rPr>
        <w:t>– załącznik nr 5</w:t>
      </w:r>
      <w:r w:rsidRPr="00802FC0">
        <w:t xml:space="preserve"> </w:t>
      </w:r>
      <w:r w:rsidRPr="00802FC0">
        <w:rPr>
          <w:sz w:val="18"/>
          <w:szCs w:val="18"/>
        </w:rPr>
        <w:t xml:space="preserve">do </w:t>
      </w:r>
      <w:r w:rsidR="00802FC0" w:rsidRPr="00802FC0">
        <w:rPr>
          <w:sz w:val="18"/>
          <w:szCs w:val="18"/>
        </w:rPr>
        <w:t>Instrukcji</w:t>
      </w:r>
      <w:r w:rsidRPr="00802FC0">
        <w:rPr>
          <w:sz w:val="18"/>
          <w:szCs w:val="18"/>
        </w:rPr>
        <w:t>.</w:t>
      </w:r>
    </w:p>
  </w:footnote>
  <w:footnote w:id="5">
    <w:p w14:paraId="1F8CD047" w14:textId="77777777" w:rsidR="009E0BA2" w:rsidRDefault="009E0BA2" w:rsidP="009E0BA2">
      <w:pPr>
        <w:pStyle w:val="Tekstprzypisudolnego"/>
        <w:ind w:left="284" w:hanging="284"/>
      </w:pPr>
      <w:r w:rsidRPr="004B4EFB">
        <w:rPr>
          <w:rStyle w:val="Odwoanieprzypisudolnego"/>
        </w:rPr>
        <w:sym w:font="Symbol" w:char="F02A"/>
      </w:r>
      <w:r w:rsidRPr="004B4EFB">
        <w:rPr>
          <w:rStyle w:val="Odwoanieprzypisudolnego"/>
        </w:rPr>
        <w:sym w:font="Symbol" w:char="F029"/>
      </w:r>
      <w:r>
        <w:tab/>
      </w:r>
      <w:r>
        <w:rPr>
          <w:sz w:val="18"/>
          <w:szCs w:val="18"/>
        </w:rPr>
        <w:t>W</w:t>
      </w:r>
      <w:r w:rsidRPr="00847353">
        <w:rPr>
          <w:sz w:val="18"/>
          <w:szCs w:val="18"/>
        </w:rPr>
        <w:t>pisać odpowiednio: licencjack</w:t>
      </w:r>
      <w:r>
        <w:rPr>
          <w:sz w:val="18"/>
          <w:szCs w:val="18"/>
        </w:rPr>
        <w:t>iej</w:t>
      </w:r>
      <w:r w:rsidRPr="00847353">
        <w:rPr>
          <w:sz w:val="18"/>
          <w:szCs w:val="18"/>
        </w:rPr>
        <w:t>, inżyniersk</w:t>
      </w:r>
      <w:r>
        <w:rPr>
          <w:sz w:val="18"/>
          <w:szCs w:val="18"/>
        </w:rPr>
        <w:t>iej, magisterskiej</w:t>
      </w:r>
      <w:r w:rsidRPr="00847353">
        <w:rPr>
          <w:sz w:val="18"/>
          <w:szCs w:val="18"/>
        </w:rPr>
        <w:t>.</w:t>
      </w:r>
    </w:p>
  </w:footnote>
  <w:footnote w:id="6">
    <w:p w14:paraId="781F0456" w14:textId="77777777" w:rsidR="009E0BA2" w:rsidRDefault="009E0BA2" w:rsidP="009E0BA2">
      <w:pPr>
        <w:pStyle w:val="Tekstprzypisudolnego"/>
        <w:ind w:left="284" w:hanging="284"/>
      </w:pPr>
      <w:r w:rsidRPr="00197C0D">
        <w:rPr>
          <w:rStyle w:val="Odwoanieprzypisudolnego"/>
        </w:rPr>
        <w:sym w:font="Symbol" w:char="F02A"/>
      </w:r>
      <w:r w:rsidRPr="00197C0D">
        <w:rPr>
          <w:rStyle w:val="Odwoanieprzypisudolnego"/>
        </w:rPr>
        <w:sym w:font="Symbol" w:char="F02A"/>
      </w:r>
      <w:r w:rsidRPr="00197C0D">
        <w:rPr>
          <w:rStyle w:val="Odwoanieprzypisudolnego"/>
        </w:rPr>
        <w:sym w:font="Symbol" w:char="F029"/>
      </w:r>
      <w:r>
        <w:tab/>
      </w:r>
      <w:r>
        <w:rPr>
          <w:sz w:val="18"/>
          <w:szCs w:val="18"/>
        </w:rPr>
        <w:t>O</w:t>
      </w:r>
      <w:r w:rsidRPr="002D0AD3">
        <w:rPr>
          <w:sz w:val="18"/>
          <w:szCs w:val="18"/>
        </w:rPr>
        <w:t>bowiązek wypełnienia pola „Uzasadnienie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12801"/>
    <w:multiLevelType w:val="hybridMultilevel"/>
    <w:tmpl w:val="F0AC7860"/>
    <w:lvl w:ilvl="0" w:tplc="87EA8DD6">
      <w:start w:val="17"/>
      <w:numFmt w:val="decimal"/>
      <w:lvlText w:val="%1."/>
      <w:lvlJc w:val="left"/>
      <w:pPr>
        <w:ind w:left="1211" w:hanging="360"/>
      </w:pPr>
      <w:rPr>
        <w:rFonts w:ascii="Times New Roman" w:hAnsi="Times New Roman" w:hint="default"/>
        <w:sz w:val="20"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32A93D88"/>
    <w:multiLevelType w:val="hybridMultilevel"/>
    <w:tmpl w:val="9F46DF48"/>
    <w:lvl w:ilvl="0" w:tplc="4DCC0F8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FE501BD"/>
    <w:multiLevelType w:val="hybridMultilevel"/>
    <w:tmpl w:val="E86632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29164E"/>
    <w:multiLevelType w:val="hybridMultilevel"/>
    <w:tmpl w:val="D7D23FDC"/>
    <w:lvl w:ilvl="0" w:tplc="71CCFFA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5297AD2"/>
    <w:multiLevelType w:val="hybridMultilevel"/>
    <w:tmpl w:val="74F0AA2A"/>
    <w:lvl w:ilvl="0" w:tplc="40D4896C">
      <w:start w:val="10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4DAC7ABF"/>
    <w:multiLevelType w:val="hybridMultilevel"/>
    <w:tmpl w:val="6F90493C"/>
    <w:lvl w:ilvl="0" w:tplc="780A9E7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0612E48"/>
    <w:multiLevelType w:val="hybridMultilevel"/>
    <w:tmpl w:val="9EF252F2"/>
    <w:lvl w:ilvl="0" w:tplc="CE2ABD50">
      <w:start w:val="1"/>
      <w:numFmt w:val="decimal"/>
      <w:lvlText w:val="%1)"/>
      <w:lvlJc w:val="left"/>
      <w:pPr>
        <w:ind w:left="149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1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  <w:rPr>
        <w:rFonts w:cs="Times New Roman"/>
      </w:rPr>
    </w:lvl>
  </w:abstractNum>
  <w:abstractNum w:abstractNumId="7" w15:restartNumberingAfterBreak="0">
    <w:nsid w:val="670E5D1D"/>
    <w:multiLevelType w:val="hybridMultilevel"/>
    <w:tmpl w:val="9AFE9994"/>
    <w:lvl w:ilvl="0" w:tplc="2D72F6AA">
      <w:start w:val="1"/>
      <w:numFmt w:val="decimal"/>
      <w:lvlText w:val="%1)"/>
      <w:lvlJc w:val="left"/>
      <w:pPr>
        <w:ind w:left="121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8" w15:restartNumberingAfterBreak="0">
    <w:nsid w:val="7C1F0A1B"/>
    <w:multiLevelType w:val="hybridMultilevel"/>
    <w:tmpl w:val="CF64DEAE"/>
    <w:lvl w:ilvl="0" w:tplc="B7CE0A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DMyNjY2Mzc2tDBT0lEKTi0uzszPAykwqgUAkLXkxSwAAAA="/>
  </w:docVars>
  <w:rsids>
    <w:rsidRoot w:val="00205125"/>
    <w:rsid w:val="00073986"/>
    <w:rsid w:val="00073ACB"/>
    <w:rsid w:val="00085436"/>
    <w:rsid w:val="00184B2E"/>
    <w:rsid w:val="001B1ADA"/>
    <w:rsid w:val="001F0777"/>
    <w:rsid w:val="001F1A71"/>
    <w:rsid w:val="00205125"/>
    <w:rsid w:val="002A4755"/>
    <w:rsid w:val="00314C0C"/>
    <w:rsid w:val="0039051A"/>
    <w:rsid w:val="003B2129"/>
    <w:rsid w:val="003B2B00"/>
    <w:rsid w:val="0040466B"/>
    <w:rsid w:val="004F147C"/>
    <w:rsid w:val="004F17F0"/>
    <w:rsid w:val="00605FE2"/>
    <w:rsid w:val="00664008"/>
    <w:rsid w:val="00786A6A"/>
    <w:rsid w:val="007F43AD"/>
    <w:rsid w:val="00802FC0"/>
    <w:rsid w:val="008B5EEF"/>
    <w:rsid w:val="00985340"/>
    <w:rsid w:val="009879BE"/>
    <w:rsid w:val="009C761A"/>
    <w:rsid w:val="009D4329"/>
    <w:rsid w:val="009E0BA2"/>
    <w:rsid w:val="00A85B25"/>
    <w:rsid w:val="00A9411A"/>
    <w:rsid w:val="00B45F1F"/>
    <w:rsid w:val="00C41B54"/>
    <w:rsid w:val="00C542BB"/>
    <w:rsid w:val="00D17CF5"/>
    <w:rsid w:val="00D53A71"/>
    <w:rsid w:val="00D56064"/>
    <w:rsid w:val="00D62426"/>
    <w:rsid w:val="00DB74A7"/>
    <w:rsid w:val="00DC024C"/>
    <w:rsid w:val="00DD5101"/>
    <w:rsid w:val="00EB7D70"/>
    <w:rsid w:val="00EF6998"/>
    <w:rsid w:val="00FF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73AA3"/>
  <w15:chartTrackingRefBased/>
  <w15:docId w15:val="{2F366DBF-4CB2-2349-AD3C-C0D9C9243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05125"/>
    <w:rPr>
      <w:rFonts w:ascii="Times New Roman" w:eastAsia="Times New Roman" w:hAnsi="Times New Roman" w:cs="Times New Roman"/>
      <w:kern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A85B25"/>
    <w:pPr>
      <w:keepNext/>
      <w:snapToGrid w:val="0"/>
      <w:spacing w:before="240" w:after="60"/>
      <w:outlineLvl w:val="1"/>
    </w:pPr>
    <w:rPr>
      <w:rFonts w:ascii="Arial" w:eastAsia="Calibri" w:hAnsi="Arial" w:cs="Arial"/>
      <w:b/>
      <w:bCs/>
      <w:i/>
      <w:iCs/>
      <w:color w:val="000000"/>
      <w:kern w:val="0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semiHidden/>
    <w:rsid w:val="00205125"/>
    <w:rPr>
      <w:rFonts w:ascii="Arial Narrow" w:eastAsia="Calibri" w:hAnsi="Arial Narrow"/>
      <w:kern w:val="0"/>
      <w:sz w:val="20"/>
      <w:szCs w:val="22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05125"/>
    <w:rPr>
      <w:rFonts w:ascii="Arial Narrow" w:eastAsia="Calibri" w:hAnsi="Arial Narrow" w:cs="Times New Roman"/>
      <w:sz w:val="20"/>
      <w:szCs w:val="22"/>
      <w:lang w:eastAsia="pl-PL"/>
    </w:rPr>
  </w:style>
  <w:style w:type="character" w:styleId="Hipercze">
    <w:name w:val="Hyperlink"/>
    <w:basedOn w:val="Domylnaczcionkaakapitu"/>
    <w:uiPriority w:val="99"/>
    <w:unhideWhenUsed/>
    <w:rsid w:val="0020512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512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99"/>
    <w:qFormat/>
    <w:rsid w:val="009879B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9"/>
    <w:rsid w:val="00A85B25"/>
    <w:rPr>
      <w:rFonts w:ascii="Arial" w:eastAsia="Calibri" w:hAnsi="Arial" w:cs="Arial"/>
      <w:b/>
      <w:bCs/>
      <w:i/>
      <w:iCs/>
      <w:color w:val="000000"/>
      <w:sz w:val="28"/>
      <w:szCs w:val="28"/>
      <w:lang w:eastAsia="pl-PL"/>
    </w:rPr>
  </w:style>
  <w:style w:type="paragraph" w:styleId="Stopka">
    <w:name w:val="footer"/>
    <w:basedOn w:val="Normalny"/>
    <w:link w:val="StopkaZnak"/>
    <w:uiPriority w:val="99"/>
    <w:rsid w:val="00A85B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85B25"/>
    <w:rPr>
      <w:rFonts w:ascii="Times New Roman" w:eastAsia="Times New Roman" w:hAnsi="Times New Roman" w:cs="Times New Roman"/>
      <w:kern w:val="20"/>
      <w:lang w:eastAsia="pl-PL"/>
    </w:rPr>
  </w:style>
  <w:style w:type="paragraph" w:styleId="Tytu">
    <w:name w:val="Title"/>
    <w:basedOn w:val="Normalny"/>
    <w:link w:val="TytuZnak"/>
    <w:uiPriority w:val="99"/>
    <w:qFormat/>
    <w:rsid w:val="00A85B25"/>
    <w:pPr>
      <w:jc w:val="center"/>
    </w:pPr>
    <w:rPr>
      <w:rFonts w:ascii="Arial" w:eastAsia="Calibri" w:hAnsi="Arial"/>
      <w:b/>
      <w:kern w:val="0"/>
      <w:sz w:val="20"/>
      <w:szCs w:val="20"/>
    </w:rPr>
  </w:style>
  <w:style w:type="character" w:customStyle="1" w:styleId="TytuZnak">
    <w:name w:val="Tytuł Znak"/>
    <w:basedOn w:val="Domylnaczcionkaakapitu"/>
    <w:link w:val="Tytu"/>
    <w:uiPriority w:val="99"/>
    <w:rsid w:val="00A85B25"/>
    <w:rPr>
      <w:rFonts w:ascii="Arial" w:eastAsia="Calibri" w:hAnsi="Arial" w:cs="Times New Roman"/>
      <w:b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A85B2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25"/>
    <w:rPr>
      <w:rFonts w:ascii="Times New Roman" w:eastAsia="Times New Roman" w:hAnsi="Times New Roman" w:cs="Times New Roman"/>
      <w:kern w:val="20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rsid w:val="00A85B25"/>
    <w:rPr>
      <w:rFonts w:cs="Times New Roman"/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60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23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dan Żółtowski I71</dc:creator>
  <cp:keywords/>
  <dc:description/>
  <cp:lastModifiedBy>Anna Klepacz-Smółka K92</cp:lastModifiedBy>
  <cp:revision>2</cp:revision>
  <dcterms:created xsi:type="dcterms:W3CDTF">2023-05-15T09:45:00Z</dcterms:created>
  <dcterms:modified xsi:type="dcterms:W3CDTF">2023-05-15T09:45:00Z</dcterms:modified>
</cp:coreProperties>
</file>